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15C24" w14:textId="77777777" w:rsidR="009A2841" w:rsidRDefault="00473654">
      <w:pPr>
        <w:pStyle w:val="Body"/>
      </w:pPr>
      <w:r>
        <w:t>Includes:</w:t>
      </w:r>
    </w:p>
    <w:p w14:paraId="5268C54B" w14:textId="77777777" w:rsidR="009A2841" w:rsidRDefault="00473654">
      <w:pPr>
        <w:pStyle w:val="Body"/>
      </w:pPr>
      <w:r>
        <w:t xml:space="preserve">Use case </w:t>
      </w:r>
      <w:proofErr w:type="gramStart"/>
      <w:r>
        <w:t>model</w:t>
      </w:r>
      <w:proofErr w:type="gramEnd"/>
      <w:r>
        <w:t xml:space="preserve"> </w:t>
      </w:r>
    </w:p>
    <w:p w14:paraId="18659D99" w14:textId="77777777" w:rsidR="009A2841" w:rsidRDefault="00473654">
      <w:pPr>
        <w:pStyle w:val="Body"/>
      </w:pPr>
      <w:r>
        <w:t>For each use case model, use case descriptions include:</w:t>
      </w:r>
    </w:p>
    <w:p w14:paraId="0D5BB7C6" w14:textId="77777777" w:rsidR="009A2841" w:rsidRDefault="00473654">
      <w:pPr>
        <w:pStyle w:val="ListParagraph"/>
        <w:numPr>
          <w:ilvl w:val="0"/>
          <w:numId w:val="2"/>
        </w:numPr>
      </w:pPr>
      <w:r>
        <w:t>Unique numbered id</w:t>
      </w:r>
    </w:p>
    <w:p w14:paraId="12A5DB75" w14:textId="77777777" w:rsidR="009A2841" w:rsidRDefault="00473654">
      <w:pPr>
        <w:pStyle w:val="ListParagraph"/>
        <w:numPr>
          <w:ilvl w:val="0"/>
          <w:numId w:val="2"/>
        </w:numPr>
      </w:pPr>
      <w:r>
        <w:t>The use case name</w:t>
      </w:r>
    </w:p>
    <w:p w14:paraId="7FE0D7A4" w14:textId="77777777" w:rsidR="009A2841" w:rsidRDefault="00473654">
      <w:pPr>
        <w:pStyle w:val="ListParagraph"/>
        <w:numPr>
          <w:ilvl w:val="0"/>
          <w:numId w:val="2"/>
        </w:numPr>
      </w:pPr>
      <w:r>
        <w:t xml:space="preserve">Relevant user story ids that pertain to use </w:t>
      </w:r>
      <w:proofErr w:type="gramStart"/>
      <w:r>
        <w:t>case</w:t>
      </w:r>
      <w:proofErr w:type="gramEnd"/>
    </w:p>
    <w:p w14:paraId="6FBD9AFF" w14:textId="77777777" w:rsidR="009A2841" w:rsidRDefault="00473654">
      <w:pPr>
        <w:pStyle w:val="ListParagraph"/>
        <w:numPr>
          <w:ilvl w:val="0"/>
          <w:numId w:val="2"/>
        </w:numPr>
      </w:pPr>
      <w:r>
        <w:t>Actors</w:t>
      </w:r>
    </w:p>
    <w:p w14:paraId="57F0228B" w14:textId="77777777" w:rsidR="009A2841" w:rsidRDefault="00473654">
      <w:pPr>
        <w:pStyle w:val="ListParagraph"/>
        <w:numPr>
          <w:ilvl w:val="0"/>
          <w:numId w:val="2"/>
        </w:numPr>
      </w:pPr>
      <w:r>
        <w:t>Preconditions</w:t>
      </w:r>
    </w:p>
    <w:p w14:paraId="326A1CB7" w14:textId="77777777" w:rsidR="009A2841" w:rsidRDefault="00473654">
      <w:pPr>
        <w:pStyle w:val="ListParagraph"/>
        <w:numPr>
          <w:ilvl w:val="0"/>
          <w:numId w:val="2"/>
        </w:numPr>
      </w:pPr>
      <w:r>
        <w:t>User/system steps</w:t>
      </w:r>
    </w:p>
    <w:p w14:paraId="2BDC79BD" w14:textId="77777777" w:rsidR="009A2841" w:rsidRDefault="00473654">
      <w:pPr>
        <w:pStyle w:val="ListParagraph"/>
        <w:numPr>
          <w:ilvl w:val="0"/>
          <w:numId w:val="2"/>
        </w:numPr>
      </w:pPr>
      <w:r>
        <w:t>Post-conditions</w:t>
      </w:r>
    </w:p>
    <w:p w14:paraId="443718A8" w14:textId="77777777" w:rsidR="009A2841" w:rsidRDefault="00473654">
      <w:pPr>
        <w:pStyle w:val="ListParagraph"/>
        <w:numPr>
          <w:ilvl w:val="0"/>
          <w:numId w:val="2"/>
        </w:numPr>
      </w:pPr>
      <w:r>
        <w:t xml:space="preserve">Exceptions </w:t>
      </w:r>
      <w:proofErr w:type="gramStart"/>
      <w:r>
        <w:t>handled</w:t>
      </w:r>
      <w:proofErr w:type="gramEnd"/>
    </w:p>
    <w:p w14:paraId="10B9CC6F" w14:textId="77777777" w:rsidR="009A2841" w:rsidRDefault="00473654">
      <w:pPr>
        <w:pStyle w:val="Body"/>
      </w:pPr>
      <w:r>
        <w:t xml:space="preserve">Template – </w:t>
      </w:r>
      <w:proofErr w:type="gramStart"/>
      <w:r>
        <w:t>MAKE</w:t>
      </w:r>
      <w:proofErr w:type="gramEnd"/>
    </w:p>
    <w:p w14:paraId="42E48B47" w14:textId="77777777" w:rsidR="009A2841" w:rsidRDefault="00473654">
      <w:pPr>
        <w:pStyle w:val="Body"/>
      </w:pPr>
      <w:r>
        <w:rPr>
          <w:noProof/>
        </w:rPr>
        <w:drawing>
          <wp:inline distT="0" distB="0" distL="0" distR="0" wp14:anchorId="711A12C2" wp14:editId="104E82AF">
            <wp:extent cx="5626249" cy="5827015"/>
            <wp:effectExtent l="0" t="0" r="0" b="0"/>
            <wp:docPr id="1073741825" name="officeArt object" descr="Chart, bubbl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hart, bubble chart&#10;&#10;Description automatically generated" descr="Chart, bubble chartDescription automatically generated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26249" cy="582701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1603"/>
        <w:gridCol w:w="4679"/>
        <w:gridCol w:w="1132"/>
      </w:tblGrid>
      <w:tr w:rsidR="009A2841" w14:paraId="66DD218B" w14:textId="77777777">
        <w:trPr>
          <w:trHeight w:val="36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BFEB2C" w14:textId="77777777" w:rsidR="009A2841" w:rsidRDefault="00473654">
            <w:pPr>
              <w:pStyle w:val="Heading"/>
              <w:widowControl w:val="0"/>
              <w:suppressAutoHyphens/>
              <w:spacing w:before="0" w:after="0"/>
            </w:pPr>
            <w:r>
              <w:lastRenderedPageBreak/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DE2A8" w14:textId="77777777" w:rsidR="009A2841" w:rsidRDefault="00473654">
            <w:pPr>
              <w:keepNext/>
              <w:widowControl w:val="0"/>
              <w:suppressAutoHyphens/>
              <w:outlineLvl w:val="0"/>
            </w:pPr>
            <w:r>
              <w:rPr>
                <w:rFonts w:ascii="Arial" w:eastAsia="Calibri" w:hAnsi="Arial" w:cs="Calibri"/>
                <w:b/>
                <w:bCs/>
                <w:color w:val="000000"/>
                <w:kern w:val="32"/>
                <w:sz w:val="32"/>
                <w:szCs w:val="32"/>
                <w:u w:color="000000"/>
              </w:rPr>
              <w:t>Private Message</w:t>
            </w:r>
          </w:p>
        </w:tc>
      </w:tr>
      <w:tr w:rsidR="009A2841" w14:paraId="421D7014" w14:textId="77777777">
        <w:trPr>
          <w:trHeight w:val="6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5CBB85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92B7FB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43A8E9C8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Enables users to message each other in private. </w:t>
            </w:r>
          </w:p>
        </w:tc>
      </w:tr>
      <w:tr w:rsidR="009A2841" w14:paraId="5145C528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61819C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B62F69" w14:textId="77777777" w:rsidR="009A2841" w:rsidRDefault="00473654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Tutor App</w:t>
            </w:r>
          </w:p>
        </w:tc>
      </w:tr>
      <w:tr w:rsidR="009A2841" w14:paraId="369E9ECE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96CAA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BAAD7F" w14:textId="77777777" w:rsidR="009A2841" w:rsidRDefault="00473654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General User</w:t>
            </w:r>
          </w:p>
        </w:tc>
      </w:tr>
      <w:tr w:rsidR="009A2841" w14:paraId="65526651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3F0B1D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9A6646" w14:textId="77777777" w:rsidR="009A2841" w:rsidRDefault="00473654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None</w:t>
            </w:r>
          </w:p>
        </w:tc>
      </w:tr>
      <w:tr w:rsidR="009A2841" w14:paraId="11F280CA" w14:textId="77777777">
        <w:trPr>
          <w:trHeight w:val="44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C17EE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9ECB85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s expect to send a message to another user, and see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messages sent by other users.</w:t>
            </w:r>
          </w:p>
        </w:tc>
      </w:tr>
      <w:tr w:rsidR="009A2841" w14:paraId="57227E25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38633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00A92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9A2841" w14:paraId="227D57EA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4E3C10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631DDD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9A2841" w14:paraId="66ED71B4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2816D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C0F23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9A2841" w14:paraId="2A09CF6C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FE4E0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6C4116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9A2841" w14:paraId="4C07FADE" w14:textId="77777777">
        <w:trPr>
          <w:gridAfter w:val="1"/>
          <w:wAfter w:w="1131" w:type="dxa"/>
          <w:trHeight w:val="12250"/>
          <w:jc w:val="center"/>
        </w:trPr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672153" w14:textId="77777777" w:rsidR="009A2841" w:rsidRDefault="00473654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lastRenderedPageBreak/>
              <w:t>STEP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  <w:p w14:paraId="707644BE" w14:textId="77777777" w:rsidR="009A2841" w:rsidRDefault="00473654">
            <w:pPr>
              <w:pStyle w:val="Body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A opens User B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’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s profile and clicks the private message icon on their </w:t>
            </w:r>
            <w:proofErr w:type="gramStart"/>
            <w:r>
              <w:rPr>
                <w:rFonts w:ascii="Times New Roman" w:eastAsia="SimSun" w:hAnsi="Times New Roman" w:cs="SimSun"/>
                <w:sz w:val="20"/>
                <w:szCs w:val="20"/>
              </w:rPr>
              <w:t>profile</w:t>
            </w:r>
            <w:proofErr w:type="gramEnd"/>
          </w:p>
          <w:p w14:paraId="043813D4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65D6795" w14:textId="77777777" w:rsidR="009A2841" w:rsidRDefault="00473654">
            <w:pPr>
              <w:pStyle w:val="Body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System opens a chat window 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between both users.</w:t>
            </w:r>
          </w:p>
          <w:p w14:paraId="785BA87A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F5B3924" w14:textId="77777777" w:rsidR="009A2841" w:rsidRDefault="00473654">
            <w:pPr>
              <w:pStyle w:val="Body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A enters their message.</w:t>
            </w:r>
          </w:p>
          <w:p w14:paraId="19AC1EC7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B258624" w14:textId="77777777" w:rsidR="009A2841" w:rsidRDefault="00473654">
            <w:pPr>
              <w:pStyle w:val="Body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A presses the deliver message button.</w:t>
            </w:r>
          </w:p>
          <w:p w14:paraId="699808B7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8933537" w14:textId="77777777" w:rsidR="009A2841" w:rsidRDefault="00473654">
            <w:pPr>
              <w:pStyle w:val="Body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System encrypts the plaintext to ciphertext entered and sends it to user B.</w:t>
            </w:r>
          </w:p>
          <w:p w14:paraId="126D4591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5128334" w14:textId="77777777" w:rsidR="009A2841" w:rsidRDefault="00473654">
            <w:pPr>
              <w:pStyle w:val="Body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System decrypts the ciphertext back to plaintext once user B receives the 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message.</w:t>
            </w:r>
          </w:p>
          <w:p w14:paraId="324005DB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D2D8397" w14:textId="77777777" w:rsidR="009A2841" w:rsidRDefault="00473654">
            <w:pPr>
              <w:pStyle w:val="Body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System notifies user B through a </w:t>
            </w:r>
            <w:proofErr w:type="gramStart"/>
            <w:r>
              <w:rPr>
                <w:rFonts w:ascii="Times New Roman" w:eastAsia="SimSun" w:hAnsi="Times New Roman" w:cs="SimSun"/>
                <w:sz w:val="20"/>
                <w:szCs w:val="20"/>
              </w:rPr>
              <w:t>pop up</w:t>
            </w:r>
            <w:proofErr w:type="gramEnd"/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icon.</w:t>
            </w:r>
          </w:p>
          <w:p w14:paraId="361E1A50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BE43C77" w14:textId="77777777" w:rsidR="009A2841" w:rsidRDefault="00473654">
            <w:pPr>
              <w:pStyle w:val="Body"/>
              <w:numPr>
                <w:ilvl w:val="0"/>
                <w:numId w:val="3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B clicks / taps the icon and opens the message.</w:t>
            </w:r>
          </w:p>
          <w:p w14:paraId="3DF06D0F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B94AB65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1801E7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B1D1D09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EFB46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E83D2B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C7F501E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B318343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5857E9F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579F70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58C40F6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0A4FCD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84143A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A08CC4A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E91F6D7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0B78CA5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9B570E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E678802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4D978FC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034798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DE6936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D77120A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BFBBFCF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3FA282F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EE497EC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2A51487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2111FB7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5FA6A7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2D2ACBF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739F59A" w14:textId="77777777" w:rsidR="009A2841" w:rsidRDefault="009A2841">
            <w:pPr>
              <w:pStyle w:val="Body"/>
            </w:pP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FE319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</w:tr>
    </w:tbl>
    <w:p w14:paraId="692FE6BF" w14:textId="77777777" w:rsidR="009A2841" w:rsidRDefault="009A2841">
      <w:pPr>
        <w:pStyle w:val="Body"/>
        <w:widowControl w:val="0"/>
        <w:jc w:val="center"/>
      </w:pPr>
    </w:p>
    <w:p w14:paraId="6DB40DE4" w14:textId="77777777" w:rsidR="009A2841" w:rsidRDefault="009A2841">
      <w:pPr>
        <w:pStyle w:val="Body"/>
        <w:spacing w:line="360" w:lineRule="auto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9A2841" w14:paraId="72AF71A6" w14:textId="77777777">
        <w:trPr>
          <w:trHeight w:val="36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85E23C" w14:textId="77777777" w:rsidR="009A2841" w:rsidRDefault="00473654">
            <w:pPr>
              <w:pStyle w:val="Heading"/>
              <w:widowControl w:val="0"/>
              <w:suppressAutoHyphens/>
              <w:spacing w:before="0" w:after="0"/>
            </w:pPr>
            <w:bookmarkStart w:id="0" w:name="_Hlk66379936"/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4DBC2" w14:textId="77777777" w:rsidR="009A2841" w:rsidRDefault="00473654">
            <w:pPr>
              <w:keepNext/>
              <w:widowControl w:val="0"/>
              <w:suppressAutoHyphens/>
              <w:outlineLvl w:val="0"/>
            </w:pPr>
            <w:r>
              <w:rPr>
                <w:rFonts w:ascii="Arial" w:eastAsia="Calibri" w:hAnsi="Arial" w:cs="Calibri"/>
                <w:b/>
                <w:bCs/>
                <w:color w:val="000000"/>
                <w:kern w:val="32"/>
                <w:sz w:val="32"/>
                <w:szCs w:val="32"/>
                <w:u w:color="000000"/>
              </w:rPr>
              <w:t>Create Profile</w:t>
            </w:r>
          </w:p>
        </w:tc>
      </w:tr>
      <w:tr w:rsidR="009A2841" w14:paraId="1E0F761F" w14:textId="77777777">
        <w:trPr>
          <w:trHeight w:val="6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7D4C8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AD0A6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724361E5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Enables all users to create either a student or tutor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ofile.</w:t>
            </w:r>
          </w:p>
        </w:tc>
      </w:tr>
      <w:tr w:rsidR="009A2841" w14:paraId="6EA9D3C4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33457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6BC679" w14:textId="77777777" w:rsidR="009A2841" w:rsidRDefault="00473654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Tutor App</w:t>
            </w:r>
          </w:p>
        </w:tc>
      </w:tr>
      <w:tr w:rsidR="009A2841" w14:paraId="37A610F9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2DEECF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2F1E30" w14:textId="77777777" w:rsidR="009A2841" w:rsidRDefault="00473654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General User</w:t>
            </w:r>
          </w:p>
        </w:tc>
      </w:tr>
      <w:tr w:rsidR="009A2841" w14:paraId="1214C3B1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5EBE8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98201D" w14:textId="77777777" w:rsidR="009A2841" w:rsidRDefault="00473654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None</w:t>
            </w:r>
          </w:p>
        </w:tc>
      </w:tr>
      <w:tr w:rsidR="009A2841" w14:paraId="53A2EFBB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A417E5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587AE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s expect to create their own profile based on their role within the app.</w:t>
            </w:r>
          </w:p>
        </w:tc>
      </w:tr>
      <w:tr w:rsidR="009A2841" w14:paraId="6AC67558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D3CAC0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5FE37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9A2841" w14:paraId="1D09805F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90AA5A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E4226C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9A2841" w14:paraId="6F2A80C0" w14:textId="77777777">
        <w:trPr>
          <w:trHeight w:val="6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8E8F29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16D8C8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 must be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part of the University of Maine to create a student profile.</w:t>
            </w:r>
          </w:p>
          <w:p w14:paraId="2F875609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 must be accepted for tutoring to create a tutor profile.</w:t>
            </w:r>
          </w:p>
          <w:p w14:paraId="75FC67E4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 must be logged in to create a profile.</w:t>
            </w:r>
          </w:p>
        </w:tc>
      </w:tr>
      <w:tr w:rsidR="009A2841" w14:paraId="1570B9EF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9A2762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5A827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 has filled all the required information for their profile.</w:t>
            </w:r>
          </w:p>
        </w:tc>
      </w:tr>
      <w:bookmarkEnd w:id="0"/>
    </w:tbl>
    <w:p w14:paraId="2099D088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7E1A88E" w14:textId="77777777" w:rsidR="009A2841" w:rsidRDefault="00473654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br/>
      </w:r>
      <w:r>
        <w:rPr>
          <w:rFonts w:ascii="Times New Roman" w:eastAsia="Times New Roman" w:hAnsi="Times New Roman" w:cs="Times New Roman"/>
          <w:b/>
          <w:bCs/>
        </w:rPr>
        <w:br/>
      </w:r>
      <w:r>
        <w:rPr>
          <w:rFonts w:ascii="Times New Roman" w:eastAsia="Times New Roman" w:hAnsi="Times New Roman" w:cs="Times New Roman"/>
          <w:b/>
          <w:bCs/>
        </w:rPr>
        <w:br/>
      </w:r>
    </w:p>
    <w:p w14:paraId="370C1D70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6D220F6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6475DF4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AEC124A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D8660A5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73689E2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2548B53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071E264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C06FE1B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34F1B3E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CD4CD4D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AD4CA28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05C406E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E2099B2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3B5246C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7430624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14F9B25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5FFD540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2A4C6EE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670414D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B85DA3A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911B6D4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79FD6D1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4"/>
        <w:gridCol w:w="2164"/>
        <w:gridCol w:w="5237"/>
        <w:gridCol w:w="8"/>
      </w:tblGrid>
      <w:tr w:rsidR="009A2841" w14:paraId="007A3C91" w14:textId="77777777">
        <w:trPr>
          <w:gridAfter w:val="1"/>
          <w:wAfter w:w="7" w:type="dxa"/>
          <w:trHeight w:val="12762"/>
          <w:jc w:val="center"/>
        </w:trPr>
        <w:tc>
          <w:tcPr>
            <w:tcW w:w="52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00F276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lastRenderedPageBreak/>
              <w:t>STEP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  <w:p w14:paraId="616246DF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45C716" w14:textId="77777777" w:rsidR="009A2841" w:rsidRDefault="00473654">
            <w:pPr>
              <w:pStyle w:val="Body"/>
              <w:numPr>
                <w:ilvl w:val="0"/>
                <w:numId w:val="4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SimSun" w:eastAsia="SimSun" w:hAnsi="SimSun" w:cs="SimSun"/>
                <w:sz w:val="20"/>
                <w:szCs w:val="20"/>
              </w:rPr>
              <w:t xml:space="preserve">User clicks / taps the </w:t>
            </w:r>
            <w:r>
              <w:rPr>
                <w:rFonts w:ascii="SimSun" w:eastAsia="SimSun" w:hAnsi="SimSun" w:cs="SimSun"/>
                <w:sz w:val="20"/>
                <w:szCs w:val="20"/>
                <w:rtl/>
              </w:rPr>
              <w:t>‘</w:t>
            </w:r>
            <w:r>
              <w:rPr>
                <w:rFonts w:ascii="SimSun" w:eastAsia="SimSun" w:hAnsi="SimSun" w:cs="SimSun"/>
                <w:sz w:val="20"/>
                <w:szCs w:val="20"/>
              </w:rPr>
              <w:t>Create Profile</w:t>
            </w:r>
            <w:r>
              <w:rPr>
                <w:rFonts w:ascii="SimSun" w:eastAsia="SimSun" w:hAnsi="SimSun" w:cs="SimSun"/>
                <w:sz w:val="20"/>
                <w:szCs w:val="20"/>
                <w:rtl/>
              </w:rPr>
              <w:t xml:space="preserve">’ </w:t>
            </w:r>
            <w:r>
              <w:rPr>
                <w:rFonts w:ascii="SimSun" w:eastAsia="SimSun" w:hAnsi="SimSun" w:cs="SimSun"/>
                <w:sz w:val="20"/>
                <w:szCs w:val="20"/>
              </w:rPr>
              <w:t xml:space="preserve">button on their </w:t>
            </w:r>
            <w:proofErr w:type="gramStart"/>
            <w:r>
              <w:rPr>
                <w:rFonts w:ascii="SimSun" w:eastAsia="SimSun" w:hAnsi="SimSun" w:cs="SimSun"/>
                <w:sz w:val="20"/>
                <w:szCs w:val="20"/>
              </w:rPr>
              <w:t>menu</w:t>
            </w:r>
            <w:proofErr w:type="gramEnd"/>
          </w:p>
          <w:p w14:paraId="19F343F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829A85" w14:textId="77777777" w:rsidR="009A2841" w:rsidRDefault="00473654">
            <w:pPr>
              <w:pStyle w:val="Body"/>
              <w:numPr>
                <w:ilvl w:val="0"/>
                <w:numId w:val="4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SimSun" w:eastAsia="SimSun" w:hAnsi="SimSun" w:cs="SimSun"/>
                <w:sz w:val="20"/>
                <w:szCs w:val="20"/>
              </w:rPr>
              <w:t xml:space="preserve">System shows to the user two options: </w:t>
            </w:r>
            <w:r>
              <w:rPr>
                <w:rFonts w:ascii="SimSun" w:eastAsia="SimSun" w:hAnsi="SimSun" w:cs="SimSun"/>
                <w:sz w:val="20"/>
                <w:szCs w:val="20"/>
                <w:rtl/>
              </w:rPr>
              <w:t>‘</w:t>
            </w:r>
            <w:r>
              <w:rPr>
                <w:rFonts w:ascii="SimSun" w:eastAsia="SimSun" w:hAnsi="SimSun" w:cs="SimSun"/>
                <w:sz w:val="20"/>
                <w:szCs w:val="20"/>
              </w:rPr>
              <w:t>Create student profile</w:t>
            </w:r>
            <w:r>
              <w:rPr>
                <w:rFonts w:ascii="SimSun" w:eastAsia="SimSun" w:hAnsi="SimSun" w:cs="SimSun"/>
                <w:sz w:val="20"/>
                <w:szCs w:val="20"/>
                <w:rtl/>
              </w:rPr>
              <w:t>’</w:t>
            </w:r>
            <w:r>
              <w:rPr>
                <w:rFonts w:ascii="SimSun" w:eastAsia="SimSun" w:hAnsi="SimSun" w:cs="SimSun"/>
                <w:sz w:val="20"/>
                <w:szCs w:val="20"/>
              </w:rPr>
              <w:t xml:space="preserve">, </w:t>
            </w:r>
            <w:r>
              <w:rPr>
                <w:rFonts w:ascii="SimSun" w:eastAsia="SimSun" w:hAnsi="SimSun" w:cs="SimSun"/>
                <w:sz w:val="20"/>
                <w:szCs w:val="20"/>
                <w:rtl/>
              </w:rPr>
              <w:t>‘</w:t>
            </w:r>
            <w:r>
              <w:rPr>
                <w:rFonts w:ascii="SimSun" w:eastAsia="SimSun" w:hAnsi="SimSun" w:cs="SimSun"/>
                <w:sz w:val="20"/>
                <w:szCs w:val="20"/>
              </w:rPr>
              <w:t xml:space="preserve">Create tutor </w:t>
            </w:r>
            <w:proofErr w:type="gramStart"/>
            <w:r>
              <w:rPr>
                <w:rFonts w:ascii="SimSun" w:eastAsia="SimSun" w:hAnsi="SimSun" w:cs="SimSun"/>
                <w:sz w:val="20"/>
                <w:szCs w:val="20"/>
              </w:rPr>
              <w:t>profile</w:t>
            </w:r>
            <w:proofErr w:type="gramEnd"/>
            <w:r>
              <w:rPr>
                <w:rFonts w:ascii="SimSun" w:eastAsia="SimSun" w:hAnsi="SimSun" w:cs="SimSun"/>
                <w:sz w:val="20"/>
                <w:szCs w:val="20"/>
                <w:rtl/>
              </w:rPr>
              <w:t>’</w:t>
            </w:r>
          </w:p>
          <w:p w14:paraId="416EA09B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C142E4E" w14:textId="77777777" w:rsidR="009A2841" w:rsidRDefault="009A2841">
            <w:pPr>
              <w:pStyle w:val="Default"/>
              <w:tabs>
                <w:tab w:val="left" w:pos="808"/>
                <w:tab w:val="left" w:pos="6480"/>
              </w:tabs>
              <w:ind w:left="716" w:hanging="716"/>
              <w:rPr>
                <w:rFonts w:ascii="Arial" w:eastAsia="Arial" w:hAnsi="Arial" w:cs="Arial"/>
                <w:u w:color="000000"/>
              </w:rPr>
            </w:pPr>
          </w:p>
          <w:p w14:paraId="3D413190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917493E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618086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08C8CF2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B07C17C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39673E8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E98A06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60D835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5531C6E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076841F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DB7832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42EA28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C1D82C3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32E406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691618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81616D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08349BF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7B0F23E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49DD70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EC0CBE7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55B624A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D69702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6C17BF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9D7C312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563445D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C424773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5BBF24D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4B408D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FF82D1F" w14:textId="77777777" w:rsidR="009A2841" w:rsidRDefault="009A2841">
            <w:pPr>
              <w:pStyle w:val="Body"/>
            </w:pP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E7FE89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551CCCC6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CE89D46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rFonts w:ascii="Times New Roman" w:hAnsi="Times New Roman"/>
                <w:sz w:val="20"/>
                <w:szCs w:val="20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student profil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’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button</w:t>
            </w:r>
            <w:proofErr w:type="gramEnd"/>
          </w:p>
          <w:p w14:paraId="12E65C00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A64301D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1 System opens a new window and asks the user to insert their full name, student ID and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email</w:t>
            </w:r>
            <w:proofErr w:type="gramEnd"/>
          </w:p>
          <w:p w14:paraId="60968048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8C42965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2 User enters their full name, student ID and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email</w:t>
            </w:r>
            <w:proofErr w:type="gramEnd"/>
          </w:p>
          <w:p w14:paraId="6874B5FF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76DB37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3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User clicks/ taps the 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ubmit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 xml:space="preserve">’ 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gramEnd"/>
          </w:p>
          <w:p w14:paraId="4AC4B62E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78DDD72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4 System checks whether the user is a student at the University of Maine based on the informatio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submitted</w:t>
            </w:r>
            <w:proofErr w:type="gramEnd"/>
          </w:p>
          <w:p w14:paraId="18755D58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98AC76B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5 If the user is a student at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then the system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pens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a new window containing a form that th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user needs to fill with their student profile details.</w:t>
            </w:r>
          </w:p>
          <w:p w14:paraId="0C113488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B190506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fills in the rest of thei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rofile</w:t>
            </w:r>
            <w:proofErr w:type="gramEnd"/>
          </w:p>
          <w:p w14:paraId="59E272D2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 xml:space="preserve">’ 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gramEnd"/>
          </w:p>
          <w:p w14:paraId="5F5BD29B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>s information.</w:t>
            </w:r>
          </w:p>
          <w:p w14:paraId="60AB68DC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AE2B6FC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6 If the user is not verified to be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, the system will ask t</w:t>
            </w:r>
            <w:r>
              <w:rPr>
                <w:rFonts w:ascii="Times New Roman" w:hAnsi="Times New Roman"/>
                <w:sz w:val="20"/>
                <w:szCs w:val="20"/>
              </w:rPr>
              <w:t>he user to insert their student information again (up to 3 tries), until they insert the correct information.</w:t>
            </w:r>
          </w:p>
          <w:p w14:paraId="5692AD13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——————————————————————</w:t>
            </w:r>
          </w:p>
          <w:p w14:paraId="54068F56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b. User clicks / taps the 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tutor profile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 xml:space="preserve">’ 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gramEnd"/>
          </w:p>
          <w:p w14:paraId="1AB5C37E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A1965CE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1 System checks whether the user has applied to become a tuto</w:t>
            </w:r>
            <w:r>
              <w:rPr>
                <w:rFonts w:ascii="Times New Roman" w:hAnsi="Times New Roman"/>
                <w:sz w:val="20"/>
                <w:szCs w:val="20"/>
              </w:rPr>
              <w:t>r on this app.</w:t>
            </w:r>
          </w:p>
          <w:p w14:paraId="4B63700B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0CE3887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2 If the user has applied:</w:t>
            </w:r>
          </w:p>
          <w:p w14:paraId="425B676A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79B1537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if their application is approved, declined, or under review.</w:t>
            </w:r>
          </w:p>
          <w:p w14:paraId="2389B24E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48A0D36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f their application has been approved:</w:t>
            </w:r>
          </w:p>
          <w:p w14:paraId="6F29B744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pens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a new window containing a form that the user needs to fill in with their </w:t>
            </w:r>
            <w:r>
              <w:rPr>
                <w:rFonts w:ascii="Times New Roman" w:hAnsi="Times New Roman"/>
                <w:sz w:val="20"/>
                <w:szCs w:val="20"/>
              </w:rPr>
              <w:t>tutor profile details.</w:t>
            </w:r>
          </w:p>
          <w:p w14:paraId="2E68A636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fills in the rest of thei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rofile</w:t>
            </w:r>
            <w:proofErr w:type="gramEnd"/>
          </w:p>
          <w:p w14:paraId="7FBD3EDA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 xml:space="preserve">’ 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gramEnd"/>
          </w:p>
          <w:p w14:paraId="1A213E37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>s information.</w:t>
            </w:r>
          </w:p>
          <w:p w14:paraId="085C71C4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D851F01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f their application has been declined:</w:t>
            </w:r>
          </w:p>
          <w:p w14:paraId="5703490C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notifies the user that they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can</w:t>
            </w:r>
            <w:r>
              <w:rPr>
                <w:rFonts w:ascii="Times New Roman" w:hAnsi="Times New Roman"/>
                <w:sz w:val="20"/>
                <w:szCs w:val="20"/>
                <w:rtl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t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reate a tutor profile on </w:t>
            </w:r>
            <w:r>
              <w:rPr>
                <w:rFonts w:ascii="Times New Roman" w:hAnsi="Times New Roman"/>
                <w:sz w:val="20"/>
                <w:szCs w:val="20"/>
              </w:rPr>
              <w:t>this application.</w:t>
            </w:r>
          </w:p>
          <w:p w14:paraId="3416297A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41F82C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f their application is under review:</w:t>
            </w:r>
          </w:p>
          <w:p w14:paraId="6ADA9B6E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o wait for the result of their application.</w:t>
            </w:r>
          </w:p>
          <w:p w14:paraId="5F89B6EE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13BBEEC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3 If the user has not applied:</w:t>
            </w:r>
          </w:p>
          <w:p w14:paraId="2C18443E" w14:textId="77777777" w:rsidR="009A2841" w:rsidRDefault="00473654">
            <w:pPr>
              <w:pStyle w:val="Body"/>
              <w:numPr>
                <w:ilvl w:val="0"/>
                <w:numId w:val="5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o apply for a tutor first before creating a tutor profile.</w:t>
            </w:r>
          </w:p>
          <w:p w14:paraId="39FED691" w14:textId="77777777" w:rsidR="009A2841" w:rsidRDefault="009A2841">
            <w:pPr>
              <w:pStyle w:val="Body"/>
            </w:pPr>
          </w:p>
        </w:tc>
      </w:tr>
      <w:tr w:rsidR="009A2841" w14:paraId="557C384E" w14:textId="77777777">
        <w:trPr>
          <w:trHeight w:val="36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22984" w14:textId="77777777" w:rsidR="009A2841" w:rsidRDefault="00473654">
            <w:pPr>
              <w:pStyle w:val="Heading"/>
              <w:widowControl w:val="0"/>
              <w:suppressAutoHyphens/>
              <w:spacing w:before="0" w:after="0"/>
            </w:pPr>
            <w:r>
              <w:lastRenderedPageBreak/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F988C" w14:textId="77777777" w:rsidR="009A2841" w:rsidRDefault="00473654">
            <w:pPr>
              <w:keepNext/>
              <w:widowControl w:val="0"/>
              <w:suppressAutoHyphens/>
              <w:outlineLvl w:val="0"/>
            </w:pPr>
            <w:r>
              <w:rPr>
                <w:rFonts w:ascii="Arial" w:eastAsia="Calibri" w:hAnsi="Arial" w:cs="Calibri"/>
                <w:b/>
                <w:bCs/>
                <w:color w:val="000000"/>
                <w:kern w:val="32"/>
                <w:sz w:val="32"/>
                <w:szCs w:val="32"/>
                <w:u w:color="000000"/>
              </w:rPr>
              <w:t>Search Tutors</w:t>
            </w:r>
          </w:p>
        </w:tc>
      </w:tr>
      <w:tr w:rsidR="009A2841" w14:paraId="208CA2CC" w14:textId="77777777">
        <w:trPr>
          <w:trHeight w:val="6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8F582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3F48A8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34D312FF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Enables student users to search for tutors by name or subject.</w:t>
            </w:r>
          </w:p>
        </w:tc>
      </w:tr>
      <w:tr w:rsidR="009A2841" w14:paraId="4A40567D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E1DA3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3D287" w14:textId="77777777" w:rsidR="009A2841" w:rsidRDefault="00473654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Tutor App</w:t>
            </w:r>
          </w:p>
        </w:tc>
      </w:tr>
      <w:tr w:rsidR="009A2841" w14:paraId="6E728F4D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2E443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B9291" w14:textId="77777777" w:rsidR="009A2841" w:rsidRDefault="00473654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Student User</w:t>
            </w:r>
          </w:p>
        </w:tc>
      </w:tr>
      <w:tr w:rsidR="009A2841" w14:paraId="438CBAE3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079E1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807ECA" w14:textId="77777777" w:rsidR="009A2841" w:rsidRDefault="00473654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None</w:t>
            </w:r>
          </w:p>
        </w:tc>
      </w:tr>
      <w:tr w:rsidR="009A2841" w14:paraId="0D903B27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7674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EE768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s expect to have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a list of tutors that matches their search criteria.</w:t>
            </w:r>
          </w:p>
        </w:tc>
      </w:tr>
      <w:tr w:rsidR="009A2841" w14:paraId="1CA4A39F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3A0DBF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E5CA2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9A2841" w14:paraId="2669212E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5CC65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1F4365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9A2841" w14:paraId="704394FF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AB0FD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49421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9A2841" w14:paraId="2F2D28AE" w14:textId="77777777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7E0C3" w14:textId="77777777" w:rsidR="009A2841" w:rsidRDefault="00473654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3688DD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 successful match is found.</w:t>
            </w:r>
          </w:p>
        </w:tc>
      </w:tr>
    </w:tbl>
    <w:p w14:paraId="727E5CFF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4C28EE8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6F14640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120FBB6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965559F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F92B32B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9F03C94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050F04E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C1FA19A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4874C70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58C4711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18F43F9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02F7767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804A35B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4FB93FB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268C752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8B36509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537F8B7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F4D5447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4A712CB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888B7E9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0042808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A809233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1757975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2C1498E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C2FB46F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D29FD16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DF0B03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DB639A6" w14:textId="77777777" w:rsidR="009A2841" w:rsidRDefault="009A2841">
      <w:pPr>
        <w:pStyle w:val="Body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9A2841" w14:paraId="3EAD739E" w14:textId="77777777">
        <w:trPr>
          <w:trHeight w:val="1093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CE5AB1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" w:name="_Hlk66382344"/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lastRenderedPageBreak/>
              <w:t>STEP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179F36B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</w:t>
            </w:r>
          </w:p>
          <w:p w14:paraId="1E7C35C7" w14:textId="77777777" w:rsidR="009A2841" w:rsidRDefault="00473654">
            <w:pPr>
              <w:pStyle w:val="Body"/>
              <w:numPr>
                <w:ilvl w:val="0"/>
                <w:numId w:val="6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Student </w:t>
            </w:r>
            <w:r>
              <w:rPr>
                <w:rFonts w:ascii="SimSun" w:eastAsia="SimSun" w:hAnsi="SimSun" w:cs="SimSun"/>
                <w:sz w:val="20"/>
                <w:szCs w:val="20"/>
              </w:rPr>
              <w:t xml:space="preserve">presses the </w:t>
            </w:r>
            <w:r>
              <w:rPr>
                <w:rFonts w:ascii="SimSun" w:eastAsia="SimSun" w:hAnsi="SimSun" w:cs="SimSun"/>
                <w:sz w:val="20"/>
                <w:szCs w:val="20"/>
                <w:rtl/>
              </w:rPr>
              <w:t>‘</w:t>
            </w:r>
            <w:r>
              <w:rPr>
                <w:rFonts w:ascii="SimSun" w:eastAsia="SimSun" w:hAnsi="SimSun" w:cs="SimSun"/>
                <w:sz w:val="20"/>
                <w:szCs w:val="20"/>
              </w:rPr>
              <w:t>S</w:t>
            </w:r>
            <w:r>
              <w:rPr>
                <w:rFonts w:ascii="SimSun" w:eastAsia="SimSun" w:hAnsi="SimSun" w:cs="SimSun"/>
                <w:sz w:val="20"/>
                <w:szCs w:val="20"/>
              </w:rPr>
              <w:t>e</w:t>
            </w:r>
            <w:r>
              <w:rPr>
                <w:rFonts w:ascii="SimSun" w:eastAsia="SimSun" w:hAnsi="SimSun" w:cs="SimSun"/>
                <w:sz w:val="20"/>
                <w:szCs w:val="20"/>
              </w:rPr>
              <w:t>arch</w:t>
            </w:r>
            <w:r>
              <w:rPr>
                <w:rFonts w:ascii="SimSun" w:eastAsia="SimSun" w:hAnsi="SimSun" w:cs="SimSun"/>
                <w:sz w:val="20"/>
                <w:szCs w:val="20"/>
                <w:lang w:val="it-IT"/>
              </w:rPr>
              <w:t xml:space="preserve"> Tutor</w:t>
            </w:r>
            <w:r>
              <w:rPr>
                <w:rFonts w:ascii="SimSun" w:eastAsia="SimSun" w:hAnsi="SimSun" w:cs="SimSun"/>
                <w:sz w:val="20"/>
                <w:szCs w:val="20"/>
                <w:rtl/>
              </w:rPr>
              <w:t xml:space="preserve">’ </w:t>
            </w:r>
            <w:r>
              <w:rPr>
                <w:rFonts w:ascii="SimSun" w:eastAsia="SimSun" w:hAnsi="SimSun" w:cs="SimSun"/>
                <w:sz w:val="20"/>
                <w:szCs w:val="20"/>
              </w:rPr>
              <w:t>button in their menu.</w:t>
            </w:r>
          </w:p>
          <w:p w14:paraId="1E27C7F8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72F432A" w14:textId="77777777" w:rsidR="009A2841" w:rsidRDefault="00473654">
            <w:pPr>
              <w:pStyle w:val="Body"/>
              <w:numPr>
                <w:ilvl w:val="0"/>
                <w:numId w:val="6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SimSun" w:eastAsia="SimSun" w:hAnsi="SimSun" w:cs="SimSun"/>
                <w:sz w:val="20"/>
                <w:szCs w:val="20"/>
              </w:rPr>
              <w:t>System shows the stud</w:t>
            </w:r>
            <w:r>
              <w:rPr>
                <w:rFonts w:ascii="SimSun" w:eastAsia="SimSun" w:hAnsi="SimSun" w:cs="SimSun"/>
                <w:sz w:val="20"/>
                <w:szCs w:val="20"/>
              </w:rPr>
              <w:t>e</w:t>
            </w:r>
            <w:r>
              <w:rPr>
                <w:rFonts w:ascii="SimSun" w:eastAsia="SimSun" w:hAnsi="SimSun" w:cs="SimSun"/>
                <w:sz w:val="20"/>
                <w:szCs w:val="20"/>
              </w:rPr>
              <w:t xml:space="preserve">nt two options to pick from: </w:t>
            </w:r>
            <w:r>
              <w:rPr>
                <w:rFonts w:ascii="SimSun" w:eastAsia="SimSun" w:hAnsi="SimSun" w:cs="SimSun"/>
                <w:sz w:val="20"/>
                <w:szCs w:val="20"/>
                <w:rtl/>
              </w:rPr>
              <w:t>‘</w:t>
            </w:r>
            <w:r>
              <w:rPr>
                <w:rFonts w:ascii="SimSun" w:eastAsia="SimSun" w:hAnsi="SimSun" w:cs="SimSun"/>
                <w:sz w:val="20"/>
                <w:szCs w:val="20"/>
              </w:rPr>
              <w:t>Search by name</w:t>
            </w:r>
            <w:proofErr w:type="gramStart"/>
            <w:r>
              <w:rPr>
                <w:rFonts w:ascii="SimSun" w:eastAsia="SimSun" w:hAnsi="SimSun" w:cs="SimSun"/>
                <w:sz w:val="20"/>
                <w:szCs w:val="20"/>
                <w:rtl/>
              </w:rPr>
              <w:t xml:space="preserve">’ </w:t>
            </w:r>
            <w:r>
              <w:rPr>
                <w:rFonts w:ascii="SimSun" w:eastAsia="SimSun" w:hAnsi="SimSun" w:cs="SimSun"/>
                <w:sz w:val="20"/>
                <w:szCs w:val="20"/>
              </w:rPr>
              <w:t>,</w:t>
            </w:r>
            <w:proofErr w:type="gramEnd"/>
            <w:r>
              <w:rPr>
                <w:rFonts w:ascii="SimSun" w:eastAsia="SimSun" w:hAnsi="SimSun" w:cs="SimSun"/>
                <w:sz w:val="20"/>
                <w:szCs w:val="20"/>
              </w:rPr>
              <w:t xml:space="preserve"> </w:t>
            </w:r>
            <w:r>
              <w:rPr>
                <w:rFonts w:ascii="SimSun" w:eastAsia="SimSun" w:hAnsi="SimSun" w:cs="SimSun"/>
                <w:sz w:val="20"/>
                <w:szCs w:val="20"/>
                <w:rtl/>
              </w:rPr>
              <w:t>‘</w:t>
            </w:r>
            <w:r>
              <w:rPr>
                <w:rFonts w:ascii="SimSun" w:eastAsia="SimSun" w:hAnsi="SimSun" w:cs="SimSun"/>
                <w:sz w:val="20"/>
                <w:szCs w:val="20"/>
              </w:rPr>
              <w:t>Search by subject</w:t>
            </w:r>
            <w:r>
              <w:rPr>
                <w:rFonts w:ascii="SimSun" w:eastAsia="SimSun" w:hAnsi="SimSun" w:cs="SimSun"/>
                <w:sz w:val="20"/>
                <w:szCs w:val="20"/>
                <w:rtl/>
              </w:rPr>
              <w:t>’</w:t>
            </w:r>
            <w:r>
              <w:rPr>
                <w:rFonts w:ascii="SimSun" w:eastAsia="SimSun" w:hAnsi="SimSun" w:cs="SimSun"/>
                <w:sz w:val="20"/>
                <w:szCs w:val="20"/>
              </w:rPr>
              <w:t>.</w:t>
            </w:r>
          </w:p>
          <w:p w14:paraId="6B30ACCC" w14:textId="77777777" w:rsidR="009A2841" w:rsidRDefault="009A2841">
            <w:pPr>
              <w:pStyle w:val="Default"/>
              <w:tabs>
                <w:tab w:val="left" w:pos="808"/>
                <w:tab w:val="left" w:pos="6480"/>
              </w:tabs>
              <w:ind w:left="716" w:hanging="716"/>
              <w:rPr>
                <w:rFonts w:ascii="Arial" w:eastAsia="Arial" w:hAnsi="Arial" w:cs="Arial"/>
                <w:u w:color="000000"/>
              </w:rPr>
            </w:pPr>
          </w:p>
          <w:p w14:paraId="456208C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CF72E61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1BB1DA7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26D3E0C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3F23CE8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F17755C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1FE258A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DF2CDD1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CE84A0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BC2B35C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67A3F7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E0A28E1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CEF3AA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6695E0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909967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59D4E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5490BD0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E57145D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DB4F98B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2D62774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CB484CD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578962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D3E576E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BAD0735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7FA33A1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9B63E2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8539802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9FB8CCC" w14:textId="77777777" w:rsidR="009A2841" w:rsidRDefault="009A2841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255428F" w14:textId="77777777" w:rsidR="009A2841" w:rsidRDefault="009A2841">
            <w:pPr>
              <w:pStyle w:val="Body"/>
            </w:pP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E71043" w14:textId="77777777" w:rsidR="009A2841" w:rsidRDefault="00473654">
            <w:pPr>
              <w:pStyle w:val="Body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0A67A98C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5E003C0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Student clicks / taps </w:t>
            </w:r>
            <w:r>
              <w:rPr>
                <w:rFonts w:ascii="Times New Roman" w:hAnsi="Times New Roman"/>
                <w:sz w:val="20"/>
                <w:szCs w:val="20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nam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button.</w:t>
            </w:r>
          </w:p>
          <w:p w14:paraId="3DFCB6D0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2FE3024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1 System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pens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a new search box.</w:t>
            </w:r>
          </w:p>
          <w:p w14:paraId="0C89A21C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71CB529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 Student enters their text in the search box.</w:t>
            </w:r>
          </w:p>
          <w:p w14:paraId="435EA715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13CAB85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 Student clicks / taps the search button.</w:t>
            </w:r>
          </w:p>
          <w:p w14:paraId="2F8CCD75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7B2C790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 System checks whether the name matches to any tutor profile.</w:t>
            </w:r>
          </w:p>
          <w:p w14:paraId="309EB2C9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33D89D5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5 System shows all the available tutor profiles (if any) that match that name.</w:t>
            </w:r>
          </w:p>
          <w:p w14:paraId="7ADD8EC9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0BBB021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———————</w:t>
            </w:r>
            <w:r>
              <w:rPr>
                <w:rFonts w:ascii="Times New Roman" w:hAnsi="Times New Roman"/>
                <w:sz w:val="20"/>
                <w:szCs w:val="20"/>
              </w:rPr>
              <w:t>———————————————</w:t>
            </w:r>
          </w:p>
          <w:p w14:paraId="5B60A63F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5D6AAEF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b. Student clicks / taps </w:t>
            </w:r>
            <w:r>
              <w:rPr>
                <w:rFonts w:ascii="Times New Roman" w:hAnsi="Times New Roman"/>
                <w:sz w:val="20"/>
                <w:szCs w:val="20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subject button</w:t>
            </w:r>
            <w:r>
              <w:rPr>
                <w:rFonts w:ascii="Times New Roman" w:hAnsi="Times New Roman"/>
                <w:sz w:val="20"/>
                <w:szCs w:val="20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376869D1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BB04C58" w14:textId="77777777" w:rsidR="009A2841" w:rsidRDefault="0047365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2b.1  System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hecks whether there is any subject with that name registered.</w:t>
            </w:r>
          </w:p>
          <w:p w14:paraId="756DA881" w14:textId="77777777" w:rsidR="009A2841" w:rsidRDefault="009A2841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AE64338" w14:textId="77777777" w:rsidR="009A2841" w:rsidRDefault="00473654">
            <w:pPr>
              <w:pStyle w:val="Body"/>
            </w:pPr>
            <w:r>
              <w:rPr>
                <w:rFonts w:ascii="Times New Roman" w:hAnsi="Times New Roman"/>
                <w:sz w:val="20"/>
                <w:szCs w:val="20"/>
              </w:rPr>
              <w:t>2b.2 System shows all the available tutor profiles (if any) for that subject.</w:t>
            </w:r>
          </w:p>
        </w:tc>
      </w:tr>
      <w:bookmarkEnd w:id="1"/>
    </w:tbl>
    <w:p w14:paraId="1F3937B0" w14:textId="678B6D09" w:rsidR="00C47175" w:rsidRDefault="00C47175">
      <w:pPr>
        <w:pStyle w:val="Body"/>
        <w:widowControl w:val="0"/>
        <w:jc w:val="center"/>
      </w:pPr>
    </w:p>
    <w:p w14:paraId="6AE2E309" w14:textId="77777777" w:rsidR="00C47175" w:rsidRDefault="00C47175">
      <w:pPr>
        <w:rPr>
          <w:rFonts w:ascii="Calibri" w:eastAsia="Calibri" w:hAnsi="Calibri" w:cs="Calibri"/>
          <w:color w:val="000000"/>
          <w:u w:color="000000"/>
        </w:rPr>
      </w:pPr>
      <w:r>
        <w:br w:type="page"/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C47175" w14:paraId="4C6C6792" w14:textId="77777777" w:rsidTr="00792A1B">
        <w:trPr>
          <w:trHeight w:val="36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E206B" w14:textId="77777777" w:rsidR="00C47175" w:rsidRDefault="00C47175" w:rsidP="00792A1B">
            <w:pPr>
              <w:pStyle w:val="Heading"/>
              <w:widowControl w:val="0"/>
              <w:suppressAutoHyphens/>
              <w:spacing w:before="0" w:after="0"/>
            </w:pPr>
            <w: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E88A1" w14:textId="692C2568" w:rsidR="00C47175" w:rsidRDefault="003A40DE" w:rsidP="00792A1B">
            <w:pPr>
              <w:keepNext/>
              <w:widowControl w:val="0"/>
              <w:suppressAutoHyphens/>
              <w:outlineLvl w:val="0"/>
            </w:pPr>
            <w:r>
              <w:rPr>
                <w:rFonts w:ascii="Arial" w:eastAsia="Calibri" w:hAnsi="Arial" w:cs="Calibri"/>
                <w:b/>
                <w:bCs/>
                <w:color w:val="000000"/>
                <w:kern w:val="32"/>
                <w:sz w:val="32"/>
                <w:szCs w:val="32"/>
                <w:u w:color="000000"/>
              </w:rPr>
              <w:t>Connect with other Tutees</w:t>
            </w:r>
          </w:p>
        </w:tc>
      </w:tr>
      <w:tr w:rsidR="00C47175" w14:paraId="44DE24FA" w14:textId="77777777" w:rsidTr="00792A1B">
        <w:trPr>
          <w:trHeight w:val="6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E3922" w14:textId="77777777" w:rsidR="00C47175" w:rsidRDefault="00C47175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2B92D" w14:textId="77777777" w:rsidR="00C47175" w:rsidRDefault="00C47175" w:rsidP="00792A1B">
            <w:pPr>
              <w:pStyle w:val="Body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6336B582" w14:textId="6C4F8432" w:rsidR="00C47175" w:rsidRDefault="003A40DE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lows Tutees to interact with other tutees</w:t>
            </w:r>
          </w:p>
        </w:tc>
      </w:tr>
      <w:tr w:rsidR="00C47175" w14:paraId="3C164A49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D621D" w14:textId="77777777" w:rsidR="00C47175" w:rsidRDefault="00C47175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9BD76" w14:textId="77777777" w:rsidR="00C47175" w:rsidRDefault="00C47175" w:rsidP="00792A1B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Tutor App</w:t>
            </w:r>
          </w:p>
        </w:tc>
      </w:tr>
      <w:tr w:rsidR="00C47175" w14:paraId="07675EA5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C9402" w14:textId="77777777" w:rsidR="00C47175" w:rsidRDefault="00C47175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6E120" w14:textId="519E84B9" w:rsidR="00C47175" w:rsidRDefault="003A40DE" w:rsidP="00792A1B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 xml:space="preserve">Student user </w:t>
            </w:r>
          </w:p>
        </w:tc>
      </w:tr>
      <w:tr w:rsidR="00C47175" w14:paraId="54002595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A6A780" w14:textId="77777777" w:rsidR="00C47175" w:rsidRDefault="00C47175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49EE2" w14:textId="77777777" w:rsidR="00C47175" w:rsidRDefault="00C47175" w:rsidP="00792A1B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None</w:t>
            </w:r>
          </w:p>
        </w:tc>
      </w:tr>
      <w:tr w:rsidR="00C47175" w14:paraId="5B9D0DFD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EAB09" w14:textId="77777777" w:rsidR="00C47175" w:rsidRDefault="00C47175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E42CF1" w14:textId="3AF24893" w:rsidR="00C47175" w:rsidRDefault="000362C1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low Students to connect and contact other students</w:t>
            </w:r>
          </w:p>
        </w:tc>
      </w:tr>
      <w:tr w:rsidR="00C47175" w14:paraId="1CA3548A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2E8717" w14:textId="77777777" w:rsidR="00C47175" w:rsidRDefault="00C47175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015194" w14:textId="77777777" w:rsidR="00C47175" w:rsidRDefault="00C47175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C47175" w14:paraId="74A283D7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EEE755" w14:textId="77777777" w:rsidR="00C47175" w:rsidRDefault="00C47175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2D805F" w14:textId="77777777" w:rsidR="00C47175" w:rsidRDefault="00C47175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C47175" w14:paraId="721EC060" w14:textId="77777777" w:rsidTr="00792A1B">
        <w:trPr>
          <w:trHeight w:val="6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8CC50" w14:textId="77777777" w:rsidR="00C47175" w:rsidRDefault="00C47175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45162" w14:textId="4E6F1B1C" w:rsidR="00C47175" w:rsidRDefault="000362C1" w:rsidP="00792A1B">
            <w:pPr>
              <w:pStyle w:val="Body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User must be a </w:t>
            </w:r>
            <w:r w:rsidR="00DA0F5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student. </w:t>
            </w:r>
          </w:p>
          <w:p w14:paraId="34E5E213" w14:textId="176FD877" w:rsidR="00DA0F5E" w:rsidRDefault="00DA0F5E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 must have a profile.</w:t>
            </w:r>
          </w:p>
        </w:tc>
      </w:tr>
      <w:tr w:rsidR="00C47175" w14:paraId="2928D9BA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C71C09" w14:textId="77777777" w:rsidR="00C47175" w:rsidRDefault="00C47175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B542C" w14:textId="0070800C" w:rsidR="00C47175" w:rsidRDefault="00C47175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User </w:t>
            </w:r>
            <w:proofErr w:type="gramStart"/>
            <w:r w:rsidR="00DA0F5E">
              <w:rPr>
                <w:rFonts w:ascii="Times New Roman" w:hAnsi="Times New Roman"/>
                <w:b/>
                <w:bCs/>
                <w:sz w:val="20"/>
                <w:szCs w:val="20"/>
              </w:rPr>
              <w:t>is able to</w:t>
            </w:r>
            <w:proofErr w:type="gramEnd"/>
            <w:r w:rsidR="00DA0F5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message and view other </w:t>
            </w:r>
            <w:r w:rsidR="0073345E">
              <w:rPr>
                <w:rFonts w:ascii="Times New Roman" w:hAnsi="Times New Roman"/>
                <w:b/>
                <w:bCs/>
                <w:sz w:val="20"/>
                <w:szCs w:val="20"/>
              </w:rPr>
              <w:t>students’</w:t>
            </w:r>
            <w:r w:rsidR="00DA0F5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profiles</w:t>
            </w:r>
          </w:p>
        </w:tc>
      </w:tr>
    </w:tbl>
    <w:p w14:paraId="10249C43" w14:textId="4A903C5C" w:rsidR="00DA0F5E" w:rsidRDefault="00DA0F5E">
      <w:pPr>
        <w:pStyle w:val="Body"/>
        <w:widowControl w:val="0"/>
        <w:jc w:val="center"/>
      </w:pPr>
    </w:p>
    <w:p w14:paraId="1A686586" w14:textId="77777777" w:rsidR="00DA0F5E" w:rsidRDefault="00DA0F5E">
      <w:pPr>
        <w:rPr>
          <w:rFonts w:ascii="Calibri" w:eastAsia="Calibri" w:hAnsi="Calibri" w:cs="Calibri"/>
          <w:color w:val="000000"/>
          <w:u w:color="000000"/>
        </w:rPr>
      </w:pPr>
      <w:r>
        <w:br w:type="page"/>
      </w: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DA0F5E" w14:paraId="101CA80C" w14:textId="77777777" w:rsidTr="00792A1B">
        <w:trPr>
          <w:trHeight w:val="1093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9C058D" w14:textId="77777777" w:rsidR="00DA0F5E" w:rsidRDefault="00DA0F5E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" w:name="_Hlk66400287"/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lastRenderedPageBreak/>
              <w:t>STEP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288DBB94" w14:textId="77777777" w:rsidR="00DA0F5E" w:rsidRDefault="00DA0F5E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</w:t>
            </w:r>
          </w:p>
          <w:p w14:paraId="20F94295" w14:textId="639B35A3" w:rsidR="00DA0F5E" w:rsidRDefault="00106368" w:rsidP="00DA0F5E">
            <w:pPr>
              <w:pStyle w:val="Default"/>
              <w:numPr>
                <w:ilvl w:val="0"/>
                <w:numId w:val="7"/>
              </w:numPr>
              <w:tabs>
                <w:tab w:val="left" w:pos="808"/>
                <w:tab w:val="left" w:pos="6480"/>
              </w:tabs>
              <w:rPr>
                <w:rFonts w:ascii="Arial" w:eastAsia="Arial" w:hAnsi="Arial" w:cs="Arial"/>
                <w:u w:color="000000"/>
              </w:rPr>
            </w:pPr>
            <w:r>
              <w:rPr>
                <w:rFonts w:ascii="Arial" w:eastAsia="Arial" w:hAnsi="Arial" w:cs="Arial"/>
                <w:u w:color="000000"/>
              </w:rPr>
              <w:t>Student user clicks/taps search option</w:t>
            </w:r>
          </w:p>
          <w:p w14:paraId="546590BF" w14:textId="36960E14" w:rsidR="00106368" w:rsidRDefault="00106368" w:rsidP="00DA0F5E">
            <w:pPr>
              <w:pStyle w:val="Default"/>
              <w:numPr>
                <w:ilvl w:val="0"/>
                <w:numId w:val="7"/>
              </w:numPr>
              <w:tabs>
                <w:tab w:val="left" w:pos="808"/>
                <w:tab w:val="left" w:pos="6480"/>
              </w:tabs>
              <w:rPr>
                <w:rFonts w:ascii="Arial" w:eastAsia="Arial" w:hAnsi="Arial" w:cs="Arial"/>
                <w:u w:color="000000"/>
              </w:rPr>
            </w:pPr>
            <w:r>
              <w:rPr>
                <w:rFonts w:ascii="Arial" w:eastAsia="Arial" w:hAnsi="Arial" w:cs="Arial"/>
                <w:u w:color="000000"/>
              </w:rPr>
              <w:t>Student searches for other students</w:t>
            </w:r>
          </w:p>
          <w:p w14:paraId="35A6E8BD" w14:textId="3FEEE3A3" w:rsidR="00106368" w:rsidRDefault="00106368" w:rsidP="00DA0F5E">
            <w:pPr>
              <w:pStyle w:val="Default"/>
              <w:numPr>
                <w:ilvl w:val="0"/>
                <w:numId w:val="7"/>
              </w:numPr>
              <w:tabs>
                <w:tab w:val="left" w:pos="808"/>
                <w:tab w:val="left" w:pos="6480"/>
              </w:tabs>
              <w:rPr>
                <w:rFonts w:ascii="Arial" w:eastAsia="Arial" w:hAnsi="Arial" w:cs="Arial"/>
                <w:u w:color="000000"/>
              </w:rPr>
            </w:pPr>
            <w:r>
              <w:rPr>
                <w:rFonts w:ascii="Arial" w:eastAsia="Arial" w:hAnsi="Arial" w:cs="Arial"/>
                <w:u w:color="000000"/>
              </w:rPr>
              <w:t xml:space="preserve">Student </w:t>
            </w:r>
            <w:r w:rsidR="00405BA2">
              <w:rPr>
                <w:rFonts w:ascii="Arial" w:eastAsia="Arial" w:hAnsi="Arial" w:cs="Arial"/>
                <w:u w:color="000000"/>
              </w:rPr>
              <w:t xml:space="preserve">is able to view another </w:t>
            </w:r>
            <w:proofErr w:type="gramStart"/>
            <w:r w:rsidR="00405BA2">
              <w:rPr>
                <w:rFonts w:ascii="Arial" w:eastAsia="Arial" w:hAnsi="Arial" w:cs="Arial"/>
                <w:u w:color="000000"/>
              </w:rPr>
              <w:t>students</w:t>
            </w:r>
            <w:proofErr w:type="gramEnd"/>
            <w:r w:rsidR="00405BA2">
              <w:rPr>
                <w:rFonts w:ascii="Arial" w:eastAsia="Arial" w:hAnsi="Arial" w:cs="Arial"/>
                <w:u w:color="000000"/>
              </w:rPr>
              <w:t xml:space="preserve"> profile or send them a message</w:t>
            </w:r>
          </w:p>
          <w:p w14:paraId="157C2067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5F3D3D4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6123FA4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5201EF8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50BFE6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0DEB00D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A149FDC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445C385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6A896E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926F8B6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72016FD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51EBC95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7355D59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54AE22C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D3665C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D0AAFFC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E0E4B36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568296A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8099656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2D91805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D7B22D4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F3DC88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1602C1E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1894527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A2EC33B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049502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D56132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FE6B32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632133" w14:textId="77777777" w:rsidR="00DA0F5E" w:rsidRDefault="00DA0F5E" w:rsidP="00792A1B">
            <w:pPr>
              <w:pStyle w:val="Body"/>
            </w:pP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FD78AC" w14:textId="77777777" w:rsidR="00DA0F5E" w:rsidRDefault="00DA0F5E" w:rsidP="00792A1B">
            <w:pPr>
              <w:pStyle w:val="Body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7C0B1B79" w14:textId="77777777" w:rsidR="00DA0F5E" w:rsidRDefault="00DA0F5E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29EB9D" w14:textId="210700F9" w:rsidR="00DA0F5E" w:rsidRDefault="00DA0F5E" w:rsidP="00792A1B">
            <w:pPr>
              <w:pStyle w:val="Body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</w:t>
            </w:r>
            <w:r w:rsidR="0073345E">
              <w:rPr>
                <w:rFonts w:ascii="Times New Roman" w:hAnsi="Times New Roman"/>
                <w:sz w:val="20"/>
                <w:szCs w:val="20"/>
              </w:rPr>
              <w:t>dent clicks community tab</w:t>
            </w:r>
          </w:p>
          <w:p w14:paraId="295DD6AA" w14:textId="77777777" w:rsidR="00DA0F5E" w:rsidRDefault="0073345E" w:rsidP="00792A1B">
            <w:pPr>
              <w:pStyle w:val="Body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1. Student has options to see other students with similar tutors/subjec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interests</w:t>
            </w:r>
            <w:proofErr w:type="gramEnd"/>
          </w:p>
          <w:p w14:paraId="71C43B1C" w14:textId="5F4EAE10" w:rsidR="0073345E" w:rsidRPr="0073345E" w:rsidRDefault="0073345E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2. Is able to message and see 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student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s</w:t>
            </w:r>
          </w:p>
        </w:tc>
      </w:tr>
      <w:bookmarkEnd w:id="2"/>
    </w:tbl>
    <w:p w14:paraId="383E56AF" w14:textId="577E289D" w:rsidR="0073345E" w:rsidRDefault="0073345E">
      <w:pPr>
        <w:pStyle w:val="Body"/>
        <w:widowControl w:val="0"/>
        <w:jc w:val="center"/>
      </w:pPr>
    </w:p>
    <w:p w14:paraId="1DE9037A" w14:textId="77777777" w:rsidR="0073345E" w:rsidRDefault="0073345E">
      <w:pPr>
        <w:rPr>
          <w:rFonts w:ascii="Calibri" w:eastAsia="Calibri" w:hAnsi="Calibri" w:cs="Calibri"/>
          <w:color w:val="000000"/>
          <w:u w:color="000000"/>
        </w:rPr>
      </w:pPr>
      <w:r>
        <w:br w:type="page"/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3345E" w14:paraId="651BFFF5" w14:textId="77777777" w:rsidTr="00792A1B">
        <w:trPr>
          <w:trHeight w:val="36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71D24" w14:textId="77777777" w:rsidR="0073345E" w:rsidRDefault="0073345E" w:rsidP="00792A1B">
            <w:pPr>
              <w:pStyle w:val="Heading"/>
              <w:widowControl w:val="0"/>
              <w:suppressAutoHyphens/>
              <w:spacing w:before="0" w:after="0"/>
            </w:pPr>
            <w: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659BEF" w14:textId="4942925F" w:rsidR="0073345E" w:rsidRDefault="003847F9" w:rsidP="00792A1B">
            <w:pPr>
              <w:keepNext/>
              <w:widowControl w:val="0"/>
              <w:suppressAutoHyphens/>
              <w:outlineLvl w:val="0"/>
            </w:pPr>
            <w:r>
              <w:rPr>
                <w:rFonts w:ascii="Arial" w:eastAsia="Calibri" w:hAnsi="Arial" w:cs="Calibri"/>
                <w:b/>
                <w:bCs/>
                <w:color w:val="000000"/>
                <w:kern w:val="32"/>
                <w:sz w:val="32"/>
                <w:szCs w:val="32"/>
                <w:u w:color="000000"/>
              </w:rPr>
              <w:t>Schedule Comparison</w:t>
            </w:r>
          </w:p>
        </w:tc>
      </w:tr>
      <w:tr w:rsidR="0073345E" w14:paraId="14A8135B" w14:textId="77777777" w:rsidTr="00792A1B">
        <w:trPr>
          <w:trHeight w:val="6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373590" w14:textId="77777777" w:rsidR="0073345E" w:rsidRDefault="0073345E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E3D06" w14:textId="12ACDC5F" w:rsidR="0073345E" w:rsidRDefault="003847F9" w:rsidP="00792A1B">
            <w:pPr>
              <w:pStyle w:val="Body"/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llows students and tutors to compare schedules</w:t>
            </w:r>
          </w:p>
        </w:tc>
      </w:tr>
      <w:tr w:rsidR="0073345E" w14:paraId="7E0CB342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FB4D6C" w14:textId="77777777" w:rsidR="0073345E" w:rsidRDefault="0073345E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5E706" w14:textId="71D72CE3" w:rsidR="0073345E" w:rsidRDefault="0073345E" w:rsidP="00792A1B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Tutor Ap</w:t>
            </w:r>
            <w:r w:rsidR="00352AFD"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p</w:t>
            </w:r>
          </w:p>
        </w:tc>
      </w:tr>
      <w:tr w:rsidR="0073345E" w14:paraId="4DF1F100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5E243" w14:textId="77777777" w:rsidR="0073345E" w:rsidRDefault="0073345E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604C6" w14:textId="54DB1978" w:rsidR="0073345E" w:rsidRDefault="0073345E" w:rsidP="00792A1B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Student user</w:t>
            </w:r>
            <w:r w:rsidR="00352AFD"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, Tutor user</w:t>
            </w:r>
          </w:p>
        </w:tc>
      </w:tr>
      <w:tr w:rsidR="0073345E" w14:paraId="7E875CB8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B77B5E" w14:textId="77777777" w:rsidR="0073345E" w:rsidRDefault="0073345E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4B457" w14:textId="77777777" w:rsidR="0073345E" w:rsidRDefault="0073345E" w:rsidP="00792A1B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None</w:t>
            </w:r>
          </w:p>
        </w:tc>
      </w:tr>
      <w:tr w:rsidR="0073345E" w14:paraId="508AF42C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FD0D6F" w14:textId="77777777" w:rsidR="0073345E" w:rsidRDefault="0073345E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F92846" w14:textId="45FAB629" w:rsidR="0073345E" w:rsidRDefault="0073345E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llow Students </w:t>
            </w:r>
            <w:r w:rsidR="00352AFD">
              <w:rPr>
                <w:rFonts w:ascii="Times New Roman" w:hAnsi="Times New Roman"/>
                <w:b/>
                <w:bCs/>
                <w:sz w:val="20"/>
                <w:szCs w:val="20"/>
              </w:rPr>
              <w:t>and Tutor users to compare schedules with each other to plan meetings</w:t>
            </w:r>
          </w:p>
        </w:tc>
      </w:tr>
      <w:tr w:rsidR="0073345E" w14:paraId="1DE8BC74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627CE" w14:textId="77777777" w:rsidR="0073345E" w:rsidRDefault="0073345E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1F249" w14:textId="77777777" w:rsidR="0073345E" w:rsidRDefault="0073345E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73345E" w14:paraId="14A6774C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27121" w14:textId="77777777" w:rsidR="0073345E" w:rsidRDefault="0073345E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AC14E" w14:textId="77777777" w:rsidR="0073345E" w:rsidRDefault="0073345E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73345E" w14:paraId="51835EEE" w14:textId="77777777" w:rsidTr="00792A1B">
        <w:trPr>
          <w:trHeight w:val="6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B6DA9" w14:textId="77777777" w:rsidR="0073345E" w:rsidRDefault="0073345E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AC392" w14:textId="790A02E7" w:rsidR="0073345E" w:rsidRDefault="0073345E" w:rsidP="00792A1B">
            <w:pPr>
              <w:pStyle w:val="Body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 must be a student</w:t>
            </w:r>
            <w:r w:rsidR="00C7354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or a tutor.</w:t>
            </w:r>
          </w:p>
          <w:p w14:paraId="1C5DB206" w14:textId="4324BCA4" w:rsidR="00C73546" w:rsidRPr="00C73546" w:rsidRDefault="0073345E" w:rsidP="00792A1B">
            <w:pPr>
              <w:pStyle w:val="Body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 must have a profile.</w:t>
            </w:r>
          </w:p>
        </w:tc>
      </w:tr>
      <w:tr w:rsidR="0073345E" w14:paraId="4E92D7B0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DA6A1" w14:textId="77777777" w:rsidR="0073345E" w:rsidRDefault="0073345E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4E43FB" w14:textId="3B069742" w:rsidR="0073345E" w:rsidRDefault="00C73546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 can see another user’s schedule and it able to see them side by side with their own</w:t>
            </w:r>
          </w:p>
        </w:tc>
      </w:tr>
    </w:tbl>
    <w:p w14:paraId="537C02A4" w14:textId="285B96B3" w:rsidR="00C73546" w:rsidRDefault="00C73546">
      <w:pPr>
        <w:pStyle w:val="Body"/>
        <w:widowControl w:val="0"/>
        <w:jc w:val="center"/>
      </w:pPr>
    </w:p>
    <w:p w14:paraId="5CB12ACA" w14:textId="77777777" w:rsidR="00C73546" w:rsidRDefault="00C73546">
      <w:pPr>
        <w:rPr>
          <w:rFonts w:ascii="Calibri" w:eastAsia="Calibri" w:hAnsi="Calibri" w:cs="Calibri"/>
          <w:color w:val="000000"/>
          <w:u w:color="000000"/>
        </w:rPr>
      </w:pPr>
      <w:r>
        <w:br w:type="page"/>
      </w: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C73546" w14:paraId="74399957" w14:textId="77777777" w:rsidTr="00792A1B">
        <w:trPr>
          <w:trHeight w:val="1093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C06EC" w14:textId="77777777" w:rsidR="00C73546" w:rsidRDefault="00C73546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lastRenderedPageBreak/>
              <w:t>STEP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06B25325" w14:textId="77777777" w:rsidR="00C73546" w:rsidRDefault="00C73546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</w:t>
            </w:r>
          </w:p>
          <w:p w14:paraId="022C69E4" w14:textId="5360A95F" w:rsidR="00C73546" w:rsidRDefault="00C73546" w:rsidP="00C73546">
            <w:pPr>
              <w:pStyle w:val="Default"/>
              <w:numPr>
                <w:ilvl w:val="0"/>
                <w:numId w:val="8"/>
              </w:numPr>
              <w:tabs>
                <w:tab w:val="left" w:pos="808"/>
                <w:tab w:val="left" w:pos="6480"/>
              </w:tabs>
              <w:rPr>
                <w:rFonts w:ascii="Arial" w:eastAsia="Arial" w:hAnsi="Arial" w:cs="Arial"/>
                <w:u w:color="000000"/>
              </w:rPr>
            </w:pPr>
            <w:r>
              <w:rPr>
                <w:rFonts w:ascii="Arial" w:eastAsia="Arial" w:hAnsi="Arial" w:cs="Arial"/>
                <w:u w:color="000000"/>
              </w:rPr>
              <w:t>User</w:t>
            </w:r>
            <w:r>
              <w:rPr>
                <w:rFonts w:ascii="Arial" w:eastAsia="Arial" w:hAnsi="Arial" w:cs="Arial"/>
                <w:u w:color="000000"/>
              </w:rPr>
              <w:t xml:space="preserve"> clicks/taps </w:t>
            </w:r>
            <w:r>
              <w:rPr>
                <w:rFonts w:ascii="Arial" w:eastAsia="Arial" w:hAnsi="Arial" w:cs="Arial"/>
                <w:u w:color="000000"/>
              </w:rPr>
              <w:t>calendar</w:t>
            </w:r>
          </w:p>
          <w:p w14:paraId="7CE7132F" w14:textId="463AA88B" w:rsidR="00C73546" w:rsidRDefault="00461BEE" w:rsidP="00C73546">
            <w:pPr>
              <w:pStyle w:val="Default"/>
              <w:numPr>
                <w:ilvl w:val="0"/>
                <w:numId w:val="8"/>
              </w:numPr>
              <w:tabs>
                <w:tab w:val="left" w:pos="808"/>
                <w:tab w:val="left" w:pos="6480"/>
              </w:tabs>
              <w:rPr>
                <w:rFonts w:ascii="Arial" w:eastAsia="Arial" w:hAnsi="Arial" w:cs="Arial"/>
                <w:u w:color="000000"/>
              </w:rPr>
            </w:pPr>
            <w:r>
              <w:rPr>
                <w:rFonts w:ascii="Arial" w:eastAsia="Arial" w:hAnsi="Arial" w:cs="Arial"/>
                <w:u w:color="000000"/>
              </w:rPr>
              <w:t>User</w:t>
            </w:r>
            <w:r w:rsidR="00C73546">
              <w:rPr>
                <w:rFonts w:ascii="Arial" w:eastAsia="Arial" w:hAnsi="Arial" w:cs="Arial"/>
                <w:u w:color="000000"/>
              </w:rPr>
              <w:t xml:space="preserve"> </w:t>
            </w:r>
            <w:r w:rsidR="00C73546">
              <w:rPr>
                <w:rFonts w:ascii="Arial" w:eastAsia="Arial" w:hAnsi="Arial" w:cs="Arial"/>
                <w:u w:color="000000"/>
              </w:rPr>
              <w:t xml:space="preserve">can view their own schedule and add/delete </w:t>
            </w:r>
            <w:proofErr w:type="gramStart"/>
            <w:r w:rsidR="00C73546">
              <w:rPr>
                <w:rFonts w:ascii="Arial" w:eastAsia="Arial" w:hAnsi="Arial" w:cs="Arial"/>
                <w:u w:color="000000"/>
              </w:rPr>
              <w:t>events</w:t>
            </w:r>
            <w:proofErr w:type="gramEnd"/>
            <w:r w:rsidR="00C73546">
              <w:rPr>
                <w:rFonts w:ascii="Arial" w:eastAsia="Arial" w:hAnsi="Arial" w:cs="Arial"/>
                <w:u w:color="000000"/>
              </w:rPr>
              <w:t xml:space="preserve"> </w:t>
            </w:r>
          </w:p>
          <w:p w14:paraId="44288304" w14:textId="6E32EE94" w:rsidR="00C73546" w:rsidRPr="00461BEE" w:rsidRDefault="00461BEE" w:rsidP="00792A1B">
            <w:pPr>
              <w:pStyle w:val="Default"/>
              <w:numPr>
                <w:ilvl w:val="0"/>
                <w:numId w:val="8"/>
              </w:numPr>
              <w:tabs>
                <w:tab w:val="left" w:pos="808"/>
                <w:tab w:val="left" w:pos="6480"/>
              </w:tabs>
              <w:rPr>
                <w:rFonts w:ascii="SimSun" w:eastAsia="SimSun" w:hAnsi="SimSun" w:cs="SimSun"/>
                <w:sz w:val="20"/>
                <w:szCs w:val="20"/>
              </w:rPr>
            </w:pPr>
            <w:r w:rsidRPr="00461BEE">
              <w:rPr>
                <w:rFonts w:ascii="Arial" w:eastAsia="Arial" w:hAnsi="Arial" w:cs="Arial"/>
                <w:u w:color="000000"/>
              </w:rPr>
              <w:t>User</w:t>
            </w:r>
            <w:r w:rsidR="00C73546" w:rsidRPr="00461BEE">
              <w:rPr>
                <w:rFonts w:ascii="Arial" w:eastAsia="Arial" w:hAnsi="Arial" w:cs="Arial"/>
                <w:u w:color="000000"/>
              </w:rPr>
              <w:t xml:space="preserve"> is able to view </w:t>
            </w:r>
            <w:r>
              <w:rPr>
                <w:rFonts w:ascii="Arial" w:eastAsia="Arial" w:hAnsi="Arial" w:cs="Arial"/>
                <w:u w:color="000000"/>
              </w:rPr>
              <w:t xml:space="preserve">another </w:t>
            </w:r>
            <w:proofErr w:type="gramStart"/>
            <w:r>
              <w:rPr>
                <w:rFonts w:ascii="Arial" w:eastAsia="Arial" w:hAnsi="Arial" w:cs="Arial"/>
                <w:u w:color="000000"/>
              </w:rPr>
              <w:t>users</w:t>
            </w:r>
            <w:proofErr w:type="gramEnd"/>
            <w:r>
              <w:rPr>
                <w:rFonts w:ascii="Arial" w:eastAsia="Arial" w:hAnsi="Arial" w:cs="Arial"/>
                <w:u w:color="000000"/>
              </w:rPr>
              <w:t xml:space="preserve"> schedule and</w:t>
            </w:r>
            <w:r w:rsidR="00DF7474">
              <w:rPr>
                <w:rFonts w:ascii="Arial" w:eastAsia="Arial" w:hAnsi="Arial" w:cs="Arial"/>
                <w:u w:color="000000"/>
              </w:rPr>
              <w:t xml:space="preserve"> compare their own with theirs to see available times</w:t>
            </w:r>
          </w:p>
          <w:p w14:paraId="6136FF47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5EC23EF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F2B32D6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749F942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BEC37AF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0212531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29CA2DD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E20DEDC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E129150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95D796A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20798B2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79BF8D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1B66ABA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E2927A0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BE21EF6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CCA8454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04376DD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733C8F0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8B07210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4147F3D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162468A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238EDE1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0AB119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E38D630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57DBB91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3917221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D44EA1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D94CE2" w14:textId="77777777" w:rsidR="00C73546" w:rsidRDefault="00C73546" w:rsidP="00792A1B">
            <w:pPr>
              <w:pStyle w:val="Body"/>
            </w:pP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673E24" w14:textId="77777777" w:rsidR="00C73546" w:rsidRDefault="00C73546" w:rsidP="00792A1B">
            <w:pPr>
              <w:pStyle w:val="Body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06C79BDC" w14:textId="77777777" w:rsidR="00C73546" w:rsidRDefault="00C73546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4E5B59" w14:textId="77777777" w:rsidR="00C73546" w:rsidRDefault="00C73546" w:rsidP="00DF7474">
            <w:pPr>
              <w:pStyle w:val="Body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</w:t>
            </w:r>
            <w:r w:rsidR="00DF7474">
              <w:rPr>
                <w:rFonts w:ascii="Times New Roman" w:hAnsi="Times New Roman"/>
                <w:sz w:val="20"/>
                <w:szCs w:val="20"/>
              </w:rPr>
              <w:t xml:space="preserve">User clicks another </w:t>
            </w:r>
            <w:proofErr w:type="gramStart"/>
            <w:r w:rsidR="00DF7474"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 w:rsidR="00DF7474"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452E6373" w14:textId="77777777" w:rsidR="00DF7474" w:rsidRDefault="00DF7474" w:rsidP="00DF7474">
            <w:pPr>
              <w:pStyle w:val="Body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2. User clicks to view thei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schedule</w:t>
            </w:r>
            <w:proofErr w:type="gramEnd"/>
          </w:p>
          <w:p w14:paraId="4C40FD13" w14:textId="487BD2E7" w:rsidR="00DF7474" w:rsidRPr="0073345E" w:rsidRDefault="00DF7474" w:rsidP="00DF7474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3. Us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is able to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view the other persons schedule</w:t>
            </w:r>
          </w:p>
        </w:tc>
      </w:tr>
    </w:tbl>
    <w:p w14:paraId="5C724F5D" w14:textId="2FC0BADC" w:rsidR="00DF7474" w:rsidRDefault="00DF7474">
      <w:pPr>
        <w:pStyle w:val="Body"/>
        <w:widowControl w:val="0"/>
        <w:jc w:val="center"/>
      </w:pPr>
    </w:p>
    <w:p w14:paraId="0FCD5E12" w14:textId="77777777" w:rsidR="00DF7474" w:rsidRDefault="00DF7474">
      <w:pPr>
        <w:rPr>
          <w:rFonts w:ascii="Calibri" w:eastAsia="Calibri" w:hAnsi="Calibri" w:cs="Calibri"/>
          <w:color w:val="000000"/>
          <w:u w:color="000000"/>
        </w:rPr>
      </w:pPr>
      <w:r>
        <w:br w:type="page"/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DF7474" w14:paraId="4AF7A86D" w14:textId="77777777" w:rsidTr="00792A1B">
        <w:trPr>
          <w:trHeight w:val="36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66AA5" w14:textId="77777777" w:rsidR="00DF7474" w:rsidRDefault="00DF7474" w:rsidP="00792A1B">
            <w:pPr>
              <w:pStyle w:val="Heading"/>
              <w:widowControl w:val="0"/>
              <w:suppressAutoHyphens/>
              <w:spacing w:before="0" w:after="0"/>
            </w:pPr>
            <w: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604EC" w14:textId="507736B1" w:rsidR="00DF7474" w:rsidRDefault="00DF7474" w:rsidP="00792A1B">
            <w:pPr>
              <w:keepNext/>
              <w:widowControl w:val="0"/>
              <w:suppressAutoHyphens/>
              <w:outlineLvl w:val="0"/>
            </w:pPr>
            <w:r>
              <w:rPr>
                <w:rFonts w:ascii="Arial" w:eastAsia="Calibri" w:hAnsi="Arial" w:cs="Calibri"/>
                <w:b/>
                <w:bCs/>
                <w:color w:val="000000"/>
                <w:kern w:val="32"/>
                <w:sz w:val="32"/>
                <w:szCs w:val="32"/>
                <w:u w:color="000000"/>
              </w:rPr>
              <w:t>Support Page</w:t>
            </w:r>
          </w:p>
        </w:tc>
      </w:tr>
      <w:tr w:rsidR="00DF7474" w14:paraId="0EB244F5" w14:textId="77777777" w:rsidTr="00792A1B">
        <w:trPr>
          <w:trHeight w:val="6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53D82" w14:textId="77777777" w:rsidR="00DF7474" w:rsidRDefault="00DF7474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156AE2" w14:textId="26BBA2B2" w:rsidR="00DF7474" w:rsidRDefault="00DF7474" w:rsidP="00792A1B">
            <w:pPr>
              <w:pStyle w:val="Body"/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llows users to access a support page with resources for help with the service and contact information</w:t>
            </w:r>
          </w:p>
        </w:tc>
      </w:tr>
      <w:tr w:rsidR="00DF7474" w14:paraId="4F61B31D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C3136" w14:textId="77777777" w:rsidR="00DF7474" w:rsidRDefault="00DF7474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C8C606" w14:textId="77777777" w:rsidR="00DF7474" w:rsidRDefault="00DF7474" w:rsidP="00792A1B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Tutor App</w:t>
            </w:r>
          </w:p>
        </w:tc>
      </w:tr>
      <w:tr w:rsidR="00DF7474" w14:paraId="3D6DD790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13EB1" w14:textId="77777777" w:rsidR="00DF7474" w:rsidRDefault="00DF7474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F005E" w14:textId="4DE9F3A8" w:rsidR="00DF7474" w:rsidRDefault="00DF7474" w:rsidP="00792A1B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All users</w:t>
            </w:r>
          </w:p>
        </w:tc>
      </w:tr>
      <w:tr w:rsidR="00DF7474" w14:paraId="64E13DA7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378BE" w14:textId="77777777" w:rsidR="00DF7474" w:rsidRDefault="00DF7474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6BF6A0" w14:textId="77777777" w:rsidR="00DF7474" w:rsidRDefault="00DF7474" w:rsidP="00792A1B">
            <w:r>
              <w:rPr>
                <w:rFonts w:eastAsia="Calibri" w:cs="Calibri"/>
                <w:b/>
                <w:bCs/>
                <w:color w:val="000000"/>
                <w:sz w:val="20"/>
                <w:szCs w:val="20"/>
                <w:u w:color="000000"/>
              </w:rPr>
              <w:t>None</w:t>
            </w:r>
          </w:p>
        </w:tc>
      </w:tr>
      <w:tr w:rsidR="00DF7474" w14:paraId="02B20D0F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070E3B" w14:textId="77777777" w:rsidR="00DF7474" w:rsidRDefault="00DF7474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9A9C1" w14:textId="4B20F9D4" w:rsidR="00DF7474" w:rsidRDefault="00DF7474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low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 users to seek help from the system about features or any questions</w:t>
            </w:r>
          </w:p>
        </w:tc>
      </w:tr>
      <w:tr w:rsidR="00DF7474" w14:paraId="4861C875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ABB7EB" w14:textId="77777777" w:rsidR="00DF7474" w:rsidRDefault="00DF7474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BB6014" w14:textId="77777777" w:rsidR="00DF7474" w:rsidRDefault="00DF7474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DF7474" w14:paraId="74D90CBD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53FC1B" w14:textId="77777777" w:rsidR="00DF7474" w:rsidRDefault="00DF7474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B7C37" w14:textId="77777777" w:rsidR="00DF7474" w:rsidRDefault="00DF7474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</w:tr>
      <w:tr w:rsidR="00DF7474" w14:paraId="594DC146" w14:textId="77777777" w:rsidTr="00792A1B">
        <w:trPr>
          <w:trHeight w:val="6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AA8CB" w14:textId="77777777" w:rsidR="00DF7474" w:rsidRDefault="00DF7474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BA5096" w14:textId="1D7E8ADF" w:rsidR="00DF7474" w:rsidRPr="00C73546" w:rsidRDefault="00DF7474" w:rsidP="00DF7474">
            <w:pPr>
              <w:pStyle w:val="Body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User must be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 </w:t>
            </w:r>
            <w:r w:rsidR="009F474F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egistered </w:t>
            </w:r>
            <w:proofErr w:type="gram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r</w:t>
            </w:r>
            <w:proofErr w:type="gramEnd"/>
          </w:p>
          <w:p w14:paraId="28B23FFE" w14:textId="4B1D24B7" w:rsidR="00DF7474" w:rsidRPr="00C73546" w:rsidRDefault="00DF7474" w:rsidP="00792A1B">
            <w:pPr>
              <w:pStyle w:val="Body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DF7474" w14:paraId="3EBE6521" w14:textId="77777777" w:rsidTr="00792A1B">
        <w:trPr>
          <w:trHeight w:val="22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C77A5" w14:textId="77777777" w:rsidR="00DF7474" w:rsidRDefault="00DF7474" w:rsidP="00792A1B">
            <w:pPr>
              <w:pStyle w:val="Body"/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6A6EB" w14:textId="43C3359C" w:rsidR="00DF7474" w:rsidRDefault="00DF7474" w:rsidP="00792A1B">
            <w:pPr>
              <w:pStyle w:val="Body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User </w:t>
            </w:r>
            <w:proofErr w:type="gram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s able to</w:t>
            </w:r>
            <w:proofErr w:type="gramEnd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access </w:t>
            </w:r>
            <w:r w:rsidR="00801426">
              <w:rPr>
                <w:rFonts w:ascii="Times New Roman" w:hAnsi="Times New Roman"/>
                <w:b/>
                <w:bCs/>
                <w:sz w:val="20"/>
                <w:szCs w:val="20"/>
              </w:rPr>
              <w:t>a support page</w:t>
            </w:r>
            <w:r w:rsidR="009F474F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when needed for help</w:t>
            </w:r>
          </w:p>
        </w:tc>
      </w:tr>
    </w:tbl>
    <w:p w14:paraId="0634B998" w14:textId="14CCAC4E" w:rsidR="009F474F" w:rsidRDefault="009F474F">
      <w:pPr>
        <w:pStyle w:val="Body"/>
        <w:widowControl w:val="0"/>
        <w:jc w:val="center"/>
      </w:pPr>
    </w:p>
    <w:p w14:paraId="0AFAF5D8" w14:textId="77777777" w:rsidR="009F474F" w:rsidRDefault="009F474F">
      <w:pPr>
        <w:rPr>
          <w:rFonts w:ascii="Calibri" w:eastAsia="Calibri" w:hAnsi="Calibri" w:cs="Calibri"/>
          <w:color w:val="000000"/>
          <w:u w:color="000000"/>
        </w:rPr>
      </w:pPr>
      <w:r>
        <w:br w:type="page"/>
      </w: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9F474F" w14:paraId="694C8248" w14:textId="77777777" w:rsidTr="00792A1B">
        <w:trPr>
          <w:trHeight w:val="1093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D2DC" w14:textId="77777777" w:rsidR="009F474F" w:rsidRDefault="009F474F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lastRenderedPageBreak/>
              <w:t>STEP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08AF347E" w14:textId="77777777" w:rsidR="009F474F" w:rsidRDefault="009F474F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</w:t>
            </w:r>
          </w:p>
          <w:p w14:paraId="447D6EE9" w14:textId="77777777" w:rsidR="009F474F" w:rsidRDefault="009F474F" w:rsidP="009F474F">
            <w:pPr>
              <w:pStyle w:val="Default"/>
              <w:numPr>
                <w:ilvl w:val="0"/>
                <w:numId w:val="9"/>
              </w:numPr>
              <w:tabs>
                <w:tab w:val="left" w:pos="808"/>
                <w:tab w:val="left" w:pos="6480"/>
              </w:tabs>
              <w:rPr>
                <w:rFonts w:ascii="Arial" w:eastAsia="Arial" w:hAnsi="Arial" w:cs="Arial"/>
                <w:u w:color="000000"/>
              </w:rPr>
            </w:pPr>
            <w:r>
              <w:rPr>
                <w:rFonts w:ascii="Arial" w:eastAsia="Arial" w:hAnsi="Arial" w:cs="Arial"/>
                <w:u w:color="000000"/>
              </w:rPr>
              <w:t>User clicks/taps calendar</w:t>
            </w:r>
          </w:p>
          <w:p w14:paraId="1B14AFC5" w14:textId="77777777" w:rsidR="009F474F" w:rsidRDefault="009F474F" w:rsidP="009F474F">
            <w:pPr>
              <w:pStyle w:val="Default"/>
              <w:numPr>
                <w:ilvl w:val="0"/>
                <w:numId w:val="9"/>
              </w:numPr>
              <w:tabs>
                <w:tab w:val="left" w:pos="808"/>
                <w:tab w:val="left" w:pos="6480"/>
              </w:tabs>
              <w:rPr>
                <w:rFonts w:ascii="Arial" w:eastAsia="Arial" w:hAnsi="Arial" w:cs="Arial"/>
                <w:u w:color="000000"/>
              </w:rPr>
            </w:pPr>
            <w:r>
              <w:rPr>
                <w:rFonts w:ascii="Arial" w:eastAsia="Arial" w:hAnsi="Arial" w:cs="Arial"/>
                <w:u w:color="000000"/>
              </w:rPr>
              <w:t xml:space="preserve">User can view their own schedule and add/delete </w:t>
            </w:r>
            <w:proofErr w:type="gramStart"/>
            <w:r>
              <w:rPr>
                <w:rFonts w:ascii="Arial" w:eastAsia="Arial" w:hAnsi="Arial" w:cs="Arial"/>
                <w:u w:color="000000"/>
              </w:rPr>
              <w:t>events</w:t>
            </w:r>
            <w:proofErr w:type="gramEnd"/>
            <w:r>
              <w:rPr>
                <w:rFonts w:ascii="Arial" w:eastAsia="Arial" w:hAnsi="Arial" w:cs="Arial"/>
                <w:u w:color="000000"/>
              </w:rPr>
              <w:t xml:space="preserve"> </w:t>
            </w:r>
          </w:p>
          <w:p w14:paraId="03A7EB37" w14:textId="77777777" w:rsidR="009F474F" w:rsidRPr="00461BEE" w:rsidRDefault="009F474F" w:rsidP="009F474F">
            <w:pPr>
              <w:pStyle w:val="Default"/>
              <w:numPr>
                <w:ilvl w:val="0"/>
                <w:numId w:val="9"/>
              </w:numPr>
              <w:tabs>
                <w:tab w:val="left" w:pos="808"/>
                <w:tab w:val="left" w:pos="6480"/>
              </w:tabs>
              <w:rPr>
                <w:rFonts w:ascii="SimSun" w:eastAsia="SimSun" w:hAnsi="SimSun" w:cs="SimSun"/>
                <w:sz w:val="20"/>
                <w:szCs w:val="20"/>
              </w:rPr>
            </w:pPr>
            <w:r w:rsidRPr="00461BEE">
              <w:rPr>
                <w:rFonts w:ascii="Arial" w:eastAsia="Arial" w:hAnsi="Arial" w:cs="Arial"/>
                <w:u w:color="000000"/>
              </w:rPr>
              <w:t xml:space="preserve">User is able to view </w:t>
            </w:r>
            <w:r>
              <w:rPr>
                <w:rFonts w:ascii="Arial" w:eastAsia="Arial" w:hAnsi="Arial" w:cs="Arial"/>
                <w:u w:color="000000"/>
              </w:rPr>
              <w:t xml:space="preserve">another </w:t>
            </w:r>
            <w:proofErr w:type="gramStart"/>
            <w:r>
              <w:rPr>
                <w:rFonts w:ascii="Arial" w:eastAsia="Arial" w:hAnsi="Arial" w:cs="Arial"/>
                <w:u w:color="000000"/>
              </w:rPr>
              <w:t>users</w:t>
            </w:r>
            <w:proofErr w:type="gramEnd"/>
            <w:r>
              <w:rPr>
                <w:rFonts w:ascii="Arial" w:eastAsia="Arial" w:hAnsi="Arial" w:cs="Arial"/>
                <w:u w:color="000000"/>
              </w:rPr>
              <w:t xml:space="preserve"> schedule and compare their own with theirs to see available times</w:t>
            </w:r>
          </w:p>
          <w:p w14:paraId="5BF75DDE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BD8F307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CF0242B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3A84A2D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A32A845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6E25BA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0AA0F10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7109F06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B1643A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5EBDA4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89E1BBD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9AEF5D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6DD841F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B228216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5E56440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C43D86B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1D273AA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1ABFEB9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E57E15C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6D84D4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08D7CFA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F0052FE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7CC1C0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F21B6AC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B69A8BF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F7B6D12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D142287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87D90D4" w14:textId="77777777" w:rsidR="009F474F" w:rsidRDefault="009F474F" w:rsidP="00792A1B">
            <w:pPr>
              <w:pStyle w:val="Body"/>
            </w:pP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29CB30" w14:textId="77777777" w:rsidR="009F474F" w:rsidRDefault="009F474F" w:rsidP="00792A1B">
            <w:pPr>
              <w:pStyle w:val="Body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6264D6CA" w14:textId="77777777" w:rsidR="009F474F" w:rsidRDefault="009F474F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90E1DE" w14:textId="77777777" w:rsidR="009F474F" w:rsidRDefault="009F474F" w:rsidP="00792A1B">
            <w:pPr>
              <w:pStyle w:val="Body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3E35DD5C" w14:textId="77777777" w:rsidR="009F474F" w:rsidRDefault="009F474F" w:rsidP="00792A1B">
            <w:pPr>
              <w:pStyle w:val="Body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2. User clicks to view thei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schedule</w:t>
            </w:r>
            <w:proofErr w:type="gramEnd"/>
          </w:p>
          <w:p w14:paraId="3379F8DA" w14:textId="504CDD66" w:rsidR="009F474F" w:rsidRPr="0073345E" w:rsidRDefault="009F474F" w:rsidP="00792A1B">
            <w:pPr>
              <w:pStyle w:val="Body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</w:t>
            </w:r>
            <w:r w:rsidR="0046523D">
              <w:rPr>
                <w:rFonts w:ascii="Times New Roman" w:hAnsi="Times New Roman"/>
                <w:sz w:val="20"/>
                <w:szCs w:val="20"/>
              </w:rPr>
              <w:t xml:space="preserve"> a long side their own</w:t>
            </w:r>
          </w:p>
        </w:tc>
      </w:tr>
    </w:tbl>
    <w:p w14:paraId="34009123" w14:textId="77777777" w:rsidR="009A2841" w:rsidRDefault="009A2841">
      <w:pPr>
        <w:pStyle w:val="Body"/>
        <w:widowControl w:val="0"/>
        <w:jc w:val="center"/>
      </w:pPr>
    </w:p>
    <w:sectPr w:rsidR="009A284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690C0" w14:textId="77777777" w:rsidR="00473654" w:rsidRDefault="00473654">
      <w:r>
        <w:separator/>
      </w:r>
    </w:p>
  </w:endnote>
  <w:endnote w:type="continuationSeparator" w:id="0">
    <w:p w14:paraId="5EBDFC03" w14:textId="77777777" w:rsidR="00473654" w:rsidRDefault="004736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ABA038" w14:textId="77777777" w:rsidR="009A2841" w:rsidRDefault="009A2841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2826DC" w14:textId="77777777" w:rsidR="00473654" w:rsidRDefault="00473654">
      <w:r>
        <w:separator/>
      </w:r>
    </w:p>
  </w:footnote>
  <w:footnote w:type="continuationSeparator" w:id="0">
    <w:p w14:paraId="68E15CB8" w14:textId="77777777" w:rsidR="00473654" w:rsidRDefault="004736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A3FA6" w14:textId="77777777" w:rsidR="009A2841" w:rsidRDefault="009A284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D22D3"/>
    <w:multiLevelType w:val="hybridMultilevel"/>
    <w:tmpl w:val="BB7E7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2E2170"/>
    <w:multiLevelType w:val="hybridMultilevel"/>
    <w:tmpl w:val="BB7E7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1C2337"/>
    <w:multiLevelType w:val="hybridMultilevel"/>
    <w:tmpl w:val="53A8E546"/>
    <w:lvl w:ilvl="0" w:tplc="54E0A1B8">
      <w:start w:val="1"/>
      <w:numFmt w:val="bullet"/>
      <w:lvlText w:val="•"/>
      <w:lvlJc w:val="left"/>
      <w:pPr>
        <w:ind w:left="1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190A93C">
      <w:start w:val="1"/>
      <w:numFmt w:val="bullet"/>
      <w:lvlText w:val="•"/>
      <w:lvlJc w:val="left"/>
      <w:pPr>
        <w:ind w:left="7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598797A">
      <w:start w:val="1"/>
      <w:numFmt w:val="bullet"/>
      <w:lvlText w:val="•"/>
      <w:lvlJc w:val="left"/>
      <w:pPr>
        <w:ind w:left="13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5D60D44">
      <w:start w:val="1"/>
      <w:numFmt w:val="bullet"/>
      <w:lvlText w:val="•"/>
      <w:lvlJc w:val="left"/>
      <w:pPr>
        <w:ind w:left="19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D06D86">
      <w:start w:val="1"/>
      <w:numFmt w:val="bullet"/>
      <w:lvlText w:val="•"/>
      <w:lvlJc w:val="left"/>
      <w:pPr>
        <w:ind w:left="25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8769574">
      <w:start w:val="1"/>
      <w:numFmt w:val="bullet"/>
      <w:lvlText w:val="•"/>
      <w:lvlJc w:val="left"/>
      <w:pPr>
        <w:ind w:left="31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084C52">
      <w:start w:val="1"/>
      <w:numFmt w:val="bullet"/>
      <w:lvlText w:val="•"/>
      <w:lvlJc w:val="left"/>
      <w:pPr>
        <w:ind w:left="37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5DEFD8C">
      <w:start w:val="1"/>
      <w:numFmt w:val="bullet"/>
      <w:lvlText w:val="•"/>
      <w:lvlJc w:val="left"/>
      <w:pPr>
        <w:ind w:left="43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C3C5108">
      <w:start w:val="1"/>
      <w:numFmt w:val="bullet"/>
      <w:lvlText w:val="•"/>
      <w:lvlJc w:val="left"/>
      <w:pPr>
        <w:ind w:left="49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45156E85"/>
    <w:multiLevelType w:val="hybridMultilevel"/>
    <w:tmpl w:val="569C0D5C"/>
    <w:styleLink w:val="ImportedStyle1"/>
    <w:lvl w:ilvl="0" w:tplc="E6280BAE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6247C46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76052F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4D097B0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5165CBA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0BA2732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A4E204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8CA4AA6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C86396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4EB6578E"/>
    <w:multiLevelType w:val="hybridMultilevel"/>
    <w:tmpl w:val="569C0D5C"/>
    <w:numStyleLink w:val="ImportedStyle1"/>
  </w:abstractNum>
  <w:abstractNum w:abstractNumId="5" w15:restartNumberingAfterBreak="0">
    <w:nsid w:val="60BB3EFF"/>
    <w:multiLevelType w:val="hybridMultilevel"/>
    <w:tmpl w:val="BB7E7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051EBF"/>
    <w:multiLevelType w:val="hybridMultilevel"/>
    <w:tmpl w:val="7362E2D8"/>
    <w:lvl w:ilvl="0" w:tplc="282CAAD6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D6C857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908E21E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EE011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0AAE1EE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C46C8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69A48F2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46625F6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B6A2F1E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78483BA0"/>
    <w:multiLevelType w:val="hybridMultilevel"/>
    <w:tmpl w:val="305C987C"/>
    <w:lvl w:ilvl="0" w:tplc="45D8BFF6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F20ACEE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4BA1904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84E7ED0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3BC2978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A86C494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6FE52E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BA07C7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5F0A7C4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7C324C8E"/>
    <w:multiLevelType w:val="hybridMultilevel"/>
    <w:tmpl w:val="727C6366"/>
    <w:lvl w:ilvl="0" w:tplc="99CCD3A2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6FE000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EB835A4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6AEDEB2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84EDD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30861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69C430E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AACDAEC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F6A95B2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8"/>
  </w:num>
  <w:num w:numId="5">
    <w:abstractNumId w:val="2"/>
  </w:num>
  <w:num w:numId="6">
    <w:abstractNumId w:val="7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t7A0MDYysTAwMTZS0lEKTi0uzszPAykwrAUAZp1AWCwAAAA="/>
  </w:docVars>
  <w:rsids>
    <w:rsidRoot w:val="009A2841"/>
    <w:rsid w:val="000362C1"/>
    <w:rsid w:val="00106368"/>
    <w:rsid w:val="00352AFD"/>
    <w:rsid w:val="003847F9"/>
    <w:rsid w:val="003A40DE"/>
    <w:rsid w:val="00405BA2"/>
    <w:rsid w:val="00461BEE"/>
    <w:rsid w:val="0046523D"/>
    <w:rsid w:val="00473654"/>
    <w:rsid w:val="0073345E"/>
    <w:rsid w:val="00801426"/>
    <w:rsid w:val="009A2841"/>
    <w:rsid w:val="009F474F"/>
    <w:rsid w:val="00C47175"/>
    <w:rsid w:val="00C73546"/>
    <w:rsid w:val="00DA0F5E"/>
    <w:rsid w:val="00DF7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800D"/>
  <w15:docId w15:val="{CF05A700-0DE6-4721-A3B6-15A79D413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Pr>
      <w:rFonts w:ascii="Calibri" w:eastAsia="Calibri" w:hAnsi="Calibri" w:cs="Calibri"/>
      <w:color w:val="000000"/>
      <w:sz w:val="24"/>
      <w:szCs w:val="24"/>
      <w:u w:color="000000"/>
    </w:rPr>
  </w:style>
  <w:style w:type="paragraph" w:styleId="ListParagraph">
    <w:name w:val="List Paragraph"/>
    <w:pPr>
      <w:ind w:left="720"/>
    </w:pPr>
    <w:rPr>
      <w:rFonts w:ascii="Calibri" w:eastAsia="Calibri" w:hAnsi="Calibri" w:cs="Calibri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Heading">
    <w:name w:val="Heading"/>
    <w:next w:val="Body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15</Pages>
  <Words>1120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se Pisone</cp:lastModifiedBy>
  <cp:revision>2</cp:revision>
  <dcterms:created xsi:type="dcterms:W3CDTF">2021-03-11T23:28:00Z</dcterms:created>
  <dcterms:modified xsi:type="dcterms:W3CDTF">2021-03-12T06:39:00Z</dcterms:modified>
</cp:coreProperties>
</file>